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880C6" w14:textId="7CDAAF2D" w:rsidR="00535A5C" w:rsidRDefault="00B208B1" w:rsidP="3C46BFA5">
      <w:pPr>
        <w:spacing w:line="336" w:lineRule="auto"/>
        <w:ind w:right="-554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w:t>March 2</w:t>
      </w:r>
      <w:r w:rsidR="00AD1D2C" w:rsidRPr="3C46BFA5">
        <w:rPr>
          <w:rFonts w:ascii="Arial" w:hAnsi="Arial" w:cs="Arial"/>
          <w:i/>
          <w:iCs/>
          <w:noProof/>
        </w:rPr>
        <w:t>02</w:t>
      </w:r>
      <w:r w:rsidR="0082403D">
        <w:rPr>
          <w:rFonts w:ascii="Arial" w:hAnsi="Arial" w:cs="Arial"/>
          <w:i/>
          <w:iCs/>
          <w:noProof/>
        </w:rPr>
        <w:t>6</w:t>
      </w:r>
      <w:r w:rsidR="00B35AA9" w:rsidRPr="3C46BFA5">
        <w:rPr>
          <w:rFonts w:ascii="Arial" w:hAnsi="Arial" w:cs="Arial"/>
          <w:i/>
          <w:iCs/>
        </w:rPr>
        <w:t xml:space="preserve"> – for immediate release    </w:t>
      </w:r>
    </w:p>
    <w:p w14:paraId="4FE880C8" w14:textId="77777777" w:rsidR="00535A5C" w:rsidRDefault="00535A5C" w:rsidP="535D84D2">
      <w:pPr>
        <w:spacing w:line="336" w:lineRule="auto"/>
        <w:ind w:right="-554"/>
        <w:rPr>
          <w:rFonts w:ascii="Arial" w:hAnsi="Arial" w:cs="Arial"/>
          <w:i/>
          <w:iCs/>
        </w:rPr>
      </w:pPr>
    </w:p>
    <w:p w14:paraId="20ECD0D8" w14:textId="7825F3AF" w:rsidR="00221333" w:rsidRDefault="00221333" w:rsidP="002B71BD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21333">
        <w:rPr>
          <w:rFonts w:ascii="Arial" w:hAnsi="Arial" w:cs="Arial"/>
          <w:b/>
          <w:bCs/>
          <w:sz w:val="24"/>
          <w:szCs w:val="24"/>
        </w:rPr>
        <w:t>Renishaw brings innovation and inspiration to MACH 2026</w:t>
      </w:r>
    </w:p>
    <w:p w14:paraId="1A918A4F" w14:textId="77777777" w:rsidR="00110124" w:rsidRDefault="00110124" w:rsidP="002B71BD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7CAA5722" w14:textId="7DA8A381" w:rsidR="002B71BD" w:rsidRDefault="008269CA" w:rsidP="002B71BD">
      <w:pPr>
        <w:spacing w:line="276" w:lineRule="auto"/>
        <w:jc w:val="both"/>
        <w:rPr>
          <w:rFonts w:ascii="Arial" w:hAnsi="Arial" w:cs="Arial"/>
        </w:rPr>
      </w:pPr>
      <w:r w:rsidRPr="000B7059">
        <w:rPr>
          <w:rFonts w:ascii="Arial" w:hAnsi="Arial" w:cs="Arial"/>
        </w:rPr>
        <w:t>Global engineering technologies company,</w:t>
      </w:r>
      <w:r w:rsidR="000B7059">
        <w:rPr>
          <w:rFonts w:ascii="Arial" w:hAnsi="Arial" w:cs="Arial"/>
        </w:rPr>
        <w:t xml:space="preserve"> </w:t>
      </w:r>
      <w:hyperlink r:id="rId11" w:history="1">
        <w:r w:rsidR="002B71BD" w:rsidRPr="003F23E9">
          <w:rPr>
            <w:rStyle w:val="Hyperlink"/>
            <w:rFonts w:ascii="Arial" w:hAnsi="Arial" w:cs="Arial"/>
          </w:rPr>
          <w:t>Renishaw</w:t>
        </w:r>
      </w:hyperlink>
      <w:r>
        <w:t xml:space="preserve">, </w:t>
      </w:r>
      <w:r w:rsidR="002B71BD" w:rsidRPr="002B71BD">
        <w:rPr>
          <w:rFonts w:ascii="Arial" w:hAnsi="Arial" w:cs="Arial"/>
        </w:rPr>
        <w:t xml:space="preserve">will showcase </w:t>
      </w:r>
      <w:r w:rsidR="00CE1EF4">
        <w:rPr>
          <w:rFonts w:ascii="Arial" w:hAnsi="Arial" w:cs="Arial"/>
        </w:rPr>
        <w:t xml:space="preserve">its </w:t>
      </w:r>
      <w:r w:rsidR="002B71BD" w:rsidRPr="002B71BD">
        <w:rPr>
          <w:rFonts w:ascii="Arial" w:hAnsi="Arial" w:cs="Arial"/>
        </w:rPr>
        <w:t>advanced manufacturing technologies and champion engineering careers at MACH 2026</w:t>
      </w:r>
      <w:r w:rsidR="00273543">
        <w:rPr>
          <w:rFonts w:ascii="Arial" w:hAnsi="Arial" w:cs="Arial"/>
        </w:rPr>
        <w:t>, Birmingham, UK</w:t>
      </w:r>
      <w:r w:rsidR="002B71BD" w:rsidRPr="002B71BD">
        <w:rPr>
          <w:rFonts w:ascii="Arial" w:hAnsi="Arial" w:cs="Arial"/>
        </w:rPr>
        <w:t>.</w:t>
      </w:r>
      <w:r w:rsidR="00964D5F" w:rsidRPr="00964D5F">
        <w:rPr>
          <w:rFonts w:ascii="Segoe UI" w:hAnsi="Segoe UI" w:cs="Segoe UI"/>
          <w:sz w:val="18"/>
          <w:szCs w:val="18"/>
        </w:rPr>
        <w:t xml:space="preserve"> </w:t>
      </w:r>
      <w:r w:rsidR="00964D5F" w:rsidRPr="00964D5F">
        <w:rPr>
          <w:rFonts w:ascii="Arial" w:hAnsi="Arial" w:cs="Arial"/>
        </w:rPr>
        <w:t>Visitors can find solutions to improve process control, productivity</w:t>
      </w:r>
      <w:r w:rsidR="009F420C">
        <w:rPr>
          <w:rFonts w:ascii="Arial" w:hAnsi="Arial" w:cs="Arial"/>
        </w:rPr>
        <w:t>,</w:t>
      </w:r>
      <w:r w:rsidR="00964D5F" w:rsidRPr="00964D5F">
        <w:rPr>
          <w:rFonts w:ascii="Arial" w:hAnsi="Arial" w:cs="Arial"/>
        </w:rPr>
        <w:t xml:space="preserve"> and long-term competitiveness across the UK industry </w:t>
      </w:r>
      <w:r w:rsidR="00526A5E">
        <w:rPr>
          <w:rFonts w:ascii="Arial" w:hAnsi="Arial" w:cs="Arial"/>
        </w:rPr>
        <w:t>in hall 19, stand 42.</w:t>
      </w:r>
    </w:p>
    <w:p w14:paraId="28A7923A" w14:textId="77777777" w:rsidR="0091061C" w:rsidRPr="002B71BD" w:rsidRDefault="0091061C" w:rsidP="002B71BD">
      <w:pPr>
        <w:spacing w:line="276" w:lineRule="auto"/>
        <w:jc w:val="both"/>
        <w:rPr>
          <w:rFonts w:ascii="Arial" w:hAnsi="Arial" w:cs="Arial"/>
        </w:rPr>
      </w:pPr>
    </w:p>
    <w:p w14:paraId="361EE141" w14:textId="11323060" w:rsidR="007F6053" w:rsidRDefault="007F6053" w:rsidP="007F6053">
      <w:pPr>
        <w:spacing w:line="276" w:lineRule="auto"/>
        <w:jc w:val="both"/>
        <w:rPr>
          <w:rFonts w:ascii="Arial" w:hAnsi="Arial" w:cs="Arial"/>
        </w:rPr>
      </w:pPr>
      <w:r w:rsidRPr="69E5B943">
        <w:rPr>
          <w:rFonts w:ascii="Arial" w:hAnsi="Arial" w:cs="Arial"/>
        </w:rPr>
        <w:t>Demonstrations will include the new</w:t>
      </w:r>
      <w:r w:rsidR="00473103" w:rsidRPr="69E5B943">
        <w:rPr>
          <w:rFonts w:ascii="Arial" w:hAnsi="Arial" w:cs="Arial"/>
        </w:rPr>
        <w:t xml:space="preserve"> </w:t>
      </w:r>
      <w:hyperlink r:id="rId12">
        <w:r w:rsidR="00D538CF" w:rsidRPr="69E5B943">
          <w:rPr>
            <w:rStyle w:val="Hyperlink"/>
            <w:rFonts w:ascii="Arial" w:hAnsi="Arial" w:cs="Arial"/>
          </w:rPr>
          <w:t>Equator</w:t>
        </w:r>
        <w:r w:rsidR="00987340">
          <w:rPr>
            <w:rStyle w:val="Hyperlink"/>
            <w:rFonts w:ascii="Arial" w:hAnsi="Arial" w:cs="Arial"/>
          </w:rPr>
          <w:t>-X</w:t>
        </w:r>
        <w:r w:rsidR="00D538CF" w:rsidRPr="69E5B943">
          <w:rPr>
            <w:rStyle w:val="Hyperlink"/>
            <w:rFonts w:ascii="Arial" w:hAnsi="Arial" w:cs="Arial"/>
          </w:rPr>
          <w:t xml:space="preserve">™ </w:t>
        </w:r>
        <w:r w:rsidR="00A84869" w:rsidRPr="69E5B943">
          <w:rPr>
            <w:rStyle w:val="Hyperlink"/>
            <w:rFonts w:ascii="Arial" w:hAnsi="Arial" w:cs="Arial"/>
          </w:rPr>
          <w:t>dual method gaug</w:t>
        </w:r>
        <w:r w:rsidR="007122AB" w:rsidRPr="69E5B943">
          <w:rPr>
            <w:rStyle w:val="Hyperlink"/>
            <w:rFonts w:ascii="Arial" w:hAnsi="Arial" w:cs="Arial"/>
          </w:rPr>
          <w:t>e</w:t>
        </w:r>
      </w:hyperlink>
      <w:r w:rsidR="00D538CF" w:rsidRPr="69E5B943">
        <w:rPr>
          <w:rFonts w:ascii="Arial" w:hAnsi="Arial" w:cs="Arial"/>
        </w:rPr>
        <w:t xml:space="preserve"> wi</w:t>
      </w:r>
      <w:r w:rsidRPr="69E5B943">
        <w:rPr>
          <w:rFonts w:ascii="Arial" w:hAnsi="Arial" w:cs="Arial"/>
        </w:rPr>
        <w:t xml:space="preserve">th intuitive </w:t>
      </w:r>
      <w:r w:rsidR="007122AB" w:rsidRPr="69E5B943">
        <w:rPr>
          <w:rFonts w:ascii="Arial" w:hAnsi="Arial" w:cs="Arial"/>
        </w:rPr>
        <w:t>MODUS™</w:t>
      </w:r>
      <w:r w:rsidRPr="69E5B943">
        <w:rPr>
          <w:rFonts w:ascii="Arial" w:hAnsi="Arial" w:cs="Arial"/>
        </w:rPr>
        <w:t xml:space="preserve"> IM software, showing how the system measures parts on the shop</w:t>
      </w:r>
      <w:r w:rsidR="0072347D" w:rsidRPr="69E5B943">
        <w:rPr>
          <w:rFonts w:ascii="Arial" w:hAnsi="Arial" w:cs="Arial"/>
        </w:rPr>
        <w:t xml:space="preserve"> </w:t>
      </w:r>
      <w:r w:rsidRPr="69E5B943">
        <w:rPr>
          <w:rFonts w:ascii="Arial" w:hAnsi="Arial" w:cs="Arial"/>
        </w:rPr>
        <w:t>floor and delivers immediate feedback to production teams.</w:t>
      </w:r>
      <w:r w:rsidR="00D538CF" w:rsidRPr="69E5B943">
        <w:rPr>
          <w:rFonts w:ascii="Arial" w:hAnsi="Arial" w:cs="Arial"/>
        </w:rPr>
        <w:t xml:space="preserve"> </w:t>
      </w:r>
      <w:r w:rsidRPr="007F6053">
        <w:rPr>
          <w:rFonts w:ascii="Arial" w:hAnsi="Arial" w:cs="Arial"/>
        </w:rPr>
        <w:t xml:space="preserve">Designed for high-speed </w:t>
      </w:r>
      <w:r w:rsidR="0051283E">
        <w:rPr>
          <w:rFonts w:ascii="Arial" w:hAnsi="Arial" w:cs="Arial"/>
        </w:rPr>
        <w:t>shop floor</w:t>
      </w:r>
      <w:r w:rsidRPr="007F6053">
        <w:rPr>
          <w:rFonts w:ascii="Arial" w:hAnsi="Arial" w:cs="Arial"/>
        </w:rPr>
        <w:t xml:space="preserve"> gauging, </w:t>
      </w:r>
      <w:r w:rsidR="00D72A89">
        <w:rPr>
          <w:rFonts w:ascii="Arial" w:hAnsi="Arial" w:cs="Arial"/>
        </w:rPr>
        <w:t xml:space="preserve">the </w:t>
      </w:r>
      <w:r w:rsidRPr="007F6053">
        <w:rPr>
          <w:rFonts w:ascii="Arial" w:hAnsi="Arial" w:cs="Arial"/>
        </w:rPr>
        <w:t>Equator</w:t>
      </w:r>
      <w:r w:rsidR="00814BE6">
        <w:rPr>
          <w:rFonts w:ascii="Arial" w:hAnsi="Arial" w:cs="Arial"/>
        </w:rPr>
        <w:t>-</w:t>
      </w:r>
      <w:r w:rsidRPr="007F6053">
        <w:rPr>
          <w:rFonts w:ascii="Arial" w:hAnsi="Arial" w:cs="Arial"/>
        </w:rPr>
        <w:t xml:space="preserve">X </w:t>
      </w:r>
      <w:r w:rsidR="00D72A89">
        <w:rPr>
          <w:rFonts w:ascii="Arial" w:hAnsi="Arial" w:cs="Arial"/>
        </w:rPr>
        <w:t>system</w:t>
      </w:r>
      <w:r w:rsidR="7F36DE7B" w:rsidRPr="62F577D4">
        <w:rPr>
          <w:rFonts w:ascii="Arial" w:hAnsi="Arial" w:cs="Arial"/>
        </w:rPr>
        <w:t xml:space="preserve"> </w:t>
      </w:r>
      <w:r w:rsidR="1C09C1EA" w:rsidRPr="62F577D4">
        <w:rPr>
          <w:rFonts w:ascii="Arial" w:hAnsi="Arial" w:cs="Arial"/>
        </w:rPr>
        <w:t>supports</w:t>
      </w:r>
      <w:r w:rsidR="1C09C1EA" w:rsidRPr="69E5B943">
        <w:rPr>
          <w:rFonts w:ascii="Arial" w:hAnsi="Arial" w:cs="Arial"/>
        </w:rPr>
        <w:t xml:space="preserve"> inspection</w:t>
      </w:r>
      <w:r w:rsidR="00E53B9B">
        <w:rPr>
          <w:rFonts w:ascii="Arial" w:hAnsi="Arial" w:cs="Arial"/>
        </w:rPr>
        <w:t xml:space="preserve"> at the point of </w:t>
      </w:r>
      <w:r w:rsidR="0031093D">
        <w:rPr>
          <w:rFonts w:ascii="Arial" w:hAnsi="Arial" w:cs="Arial"/>
        </w:rPr>
        <w:t>manufacture</w:t>
      </w:r>
      <w:r w:rsidRPr="007F6053">
        <w:rPr>
          <w:rFonts w:ascii="Arial" w:hAnsi="Arial" w:cs="Arial"/>
        </w:rPr>
        <w:t>, reduces scrap</w:t>
      </w:r>
      <w:r w:rsidR="0027658C">
        <w:rPr>
          <w:rFonts w:ascii="Arial" w:hAnsi="Arial" w:cs="Arial"/>
        </w:rPr>
        <w:t>,</w:t>
      </w:r>
      <w:r w:rsidRPr="007F6053">
        <w:rPr>
          <w:rFonts w:ascii="Arial" w:hAnsi="Arial" w:cs="Arial"/>
        </w:rPr>
        <w:t xml:space="preserve"> and enables fast, closed-loop adjustments to maintain part quality.</w:t>
      </w:r>
    </w:p>
    <w:p w14:paraId="5E5B55D0" w14:textId="77777777" w:rsidR="007F6053" w:rsidRDefault="007F6053" w:rsidP="007F6053">
      <w:pPr>
        <w:spacing w:line="276" w:lineRule="auto"/>
        <w:jc w:val="both"/>
        <w:rPr>
          <w:rFonts w:ascii="Arial" w:hAnsi="Arial" w:cs="Arial"/>
        </w:rPr>
      </w:pPr>
    </w:p>
    <w:p w14:paraId="73CA1282" w14:textId="77E8062D" w:rsidR="007F6053" w:rsidRDefault="007F6053" w:rsidP="007F6053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Pr="007F6053">
        <w:rPr>
          <w:rFonts w:ascii="Arial" w:hAnsi="Arial" w:cs="Arial"/>
        </w:rPr>
        <w:t>isitors can</w:t>
      </w:r>
      <w:r>
        <w:rPr>
          <w:rFonts w:ascii="Arial" w:hAnsi="Arial" w:cs="Arial"/>
        </w:rPr>
        <w:t xml:space="preserve"> also</w:t>
      </w:r>
      <w:r w:rsidRPr="007F6053">
        <w:rPr>
          <w:rFonts w:ascii="Arial" w:hAnsi="Arial" w:cs="Arial"/>
        </w:rPr>
        <w:t xml:space="preserve"> explore </w:t>
      </w:r>
      <w:hyperlink r:id="rId13" w:history="1">
        <w:r w:rsidRPr="007F6053">
          <w:rPr>
            <w:rStyle w:val="Hyperlink"/>
            <w:rFonts w:ascii="Arial" w:hAnsi="Arial" w:cs="Arial"/>
          </w:rPr>
          <w:t>Renishaw Central</w:t>
        </w:r>
      </w:hyperlink>
      <w:r w:rsidRPr="007F6053">
        <w:rPr>
          <w:rFonts w:ascii="Arial" w:hAnsi="Arial" w:cs="Arial"/>
        </w:rPr>
        <w:t xml:space="preserve">, </w:t>
      </w:r>
      <w:r w:rsidR="00D10850">
        <w:rPr>
          <w:rFonts w:ascii="Arial" w:hAnsi="Arial" w:cs="Arial"/>
        </w:rPr>
        <w:t>a</w:t>
      </w:r>
      <w:r w:rsidRPr="007F6053">
        <w:rPr>
          <w:rFonts w:ascii="Arial" w:hAnsi="Arial" w:cs="Arial"/>
        </w:rPr>
        <w:t xml:space="preserve"> connected manufacturing data platform, which captures and presents real-time production and measurement data. By improving visibility across the shop</w:t>
      </w:r>
      <w:r w:rsidR="00B56982">
        <w:rPr>
          <w:rFonts w:ascii="Arial" w:hAnsi="Arial" w:cs="Arial"/>
        </w:rPr>
        <w:t xml:space="preserve"> </w:t>
      </w:r>
      <w:r w:rsidRPr="007F6053">
        <w:rPr>
          <w:rFonts w:ascii="Arial" w:hAnsi="Arial" w:cs="Arial"/>
        </w:rPr>
        <w:t xml:space="preserve">floor, the platform supports informed decision-making, </w:t>
      </w:r>
      <w:r w:rsidR="00C61742">
        <w:rPr>
          <w:rFonts w:ascii="Arial" w:hAnsi="Arial" w:cs="Arial"/>
        </w:rPr>
        <w:t>enhanced</w:t>
      </w:r>
      <w:r w:rsidRPr="007F6053">
        <w:rPr>
          <w:rFonts w:ascii="Arial" w:hAnsi="Arial" w:cs="Arial"/>
        </w:rPr>
        <w:t xml:space="preserve"> process control</w:t>
      </w:r>
      <w:r w:rsidR="00B56982">
        <w:rPr>
          <w:rFonts w:ascii="Arial" w:hAnsi="Arial" w:cs="Arial"/>
        </w:rPr>
        <w:t>,</w:t>
      </w:r>
      <w:r w:rsidRPr="007F6053">
        <w:rPr>
          <w:rFonts w:ascii="Arial" w:hAnsi="Arial" w:cs="Arial"/>
        </w:rPr>
        <w:t xml:space="preserve"> and consistent manufacturing performance.</w:t>
      </w:r>
    </w:p>
    <w:p w14:paraId="5EBD2AEE" w14:textId="77777777" w:rsidR="007F6053" w:rsidRPr="007F6053" w:rsidRDefault="007F6053" w:rsidP="007F6053">
      <w:pPr>
        <w:spacing w:line="276" w:lineRule="auto"/>
        <w:jc w:val="both"/>
        <w:rPr>
          <w:rFonts w:ascii="Arial" w:hAnsi="Arial" w:cs="Arial"/>
        </w:rPr>
      </w:pPr>
    </w:p>
    <w:p w14:paraId="747DAA4E" w14:textId="485C91BC" w:rsidR="007F6053" w:rsidRPr="007F6053" w:rsidRDefault="007F6053" w:rsidP="007F6053">
      <w:pPr>
        <w:spacing w:line="276" w:lineRule="auto"/>
        <w:jc w:val="both"/>
        <w:rPr>
          <w:rFonts w:ascii="Arial" w:hAnsi="Arial" w:cs="Arial"/>
        </w:rPr>
      </w:pPr>
      <w:r w:rsidRPr="007F6053">
        <w:rPr>
          <w:rFonts w:ascii="Arial" w:hAnsi="Arial" w:cs="Arial"/>
        </w:rPr>
        <w:t xml:space="preserve">In addition, Renishaw will highlight its </w:t>
      </w:r>
      <w:hyperlink r:id="rId14" w:history="1">
        <w:r w:rsidRPr="007F6053">
          <w:rPr>
            <w:rStyle w:val="Hyperlink"/>
            <w:rFonts w:ascii="Arial" w:hAnsi="Arial" w:cs="Arial"/>
          </w:rPr>
          <w:t>additive manufacturing technologies</w:t>
        </w:r>
      </w:hyperlink>
      <w:r w:rsidRPr="007F6053">
        <w:rPr>
          <w:rFonts w:ascii="Arial" w:hAnsi="Arial" w:cs="Arial"/>
        </w:rPr>
        <w:t xml:space="preserve"> for producing complex, high-integrity metal components, helping manufacturers reduce material waste, consolidate assemblies</w:t>
      </w:r>
      <w:r w:rsidR="00B56982">
        <w:rPr>
          <w:rFonts w:ascii="Arial" w:hAnsi="Arial" w:cs="Arial"/>
        </w:rPr>
        <w:t>,</w:t>
      </w:r>
      <w:r w:rsidRPr="007F6053">
        <w:rPr>
          <w:rFonts w:ascii="Arial" w:hAnsi="Arial" w:cs="Arial"/>
        </w:rPr>
        <w:t xml:space="preserve"> and increase design flexibility.</w:t>
      </w:r>
    </w:p>
    <w:p w14:paraId="52BE8F7F" w14:textId="77777777" w:rsidR="00063480" w:rsidRPr="002B71BD" w:rsidRDefault="00063480" w:rsidP="002B71BD">
      <w:pPr>
        <w:spacing w:line="276" w:lineRule="auto"/>
        <w:jc w:val="both"/>
        <w:rPr>
          <w:rFonts w:ascii="Arial" w:hAnsi="Arial" w:cs="Arial"/>
        </w:rPr>
      </w:pPr>
    </w:p>
    <w:p w14:paraId="080134A9" w14:textId="319086EA" w:rsidR="002B71BD" w:rsidRDefault="002B71BD" w:rsidP="002B71BD">
      <w:pPr>
        <w:spacing w:line="276" w:lineRule="auto"/>
        <w:jc w:val="both"/>
        <w:rPr>
          <w:rFonts w:ascii="Arial" w:hAnsi="Arial" w:cs="Arial"/>
        </w:rPr>
      </w:pPr>
      <w:r w:rsidRPr="002B71BD">
        <w:rPr>
          <w:rFonts w:ascii="Arial" w:hAnsi="Arial" w:cs="Arial"/>
        </w:rPr>
        <w:t>“MACH 2026 provides the perfect opportunity for us to meet with customers and discuss how we can support their journey towards a more productive, resilient and future-ready manufacturing operation,” said Michael Duffield, UK General Manager at Renishaw. “</w:t>
      </w:r>
      <w:r w:rsidR="00C52F7F" w:rsidRPr="002B71BD">
        <w:rPr>
          <w:rFonts w:ascii="Arial" w:hAnsi="Arial" w:cs="Arial"/>
        </w:rPr>
        <w:t xml:space="preserve">UK manufacturers are navigating a more complex operating environment, shifting focus from </w:t>
      </w:r>
      <w:r w:rsidR="002562F6">
        <w:rPr>
          <w:rFonts w:ascii="Arial" w:hAnsi="Arial" w:cs="Arial"/>
        </w:rPr>
        <w:t>volume gro</w:t>
      </w:r>
      <w:r w:rsidR="00FE1EDA">
        <w:rPr>
          <w:rFonts w:ascii="Arial" w:hAnsi="Arial" w:cs="Arial"/>
        </w:rPr>
        <w:t>wth</w:t>
      </w:r>
      <w:r w:rsidR="00C52F7F" w:rsidRPr="002B71BD">
        <w:rPr>
          <w:rFonts w:ascii="Arial" w:hAnsi="Arial" w:cs="Arial"/>
        </w:rPr>
        <w:t xml:space="preserve"> towards cost control</w:t>
      </w:r>
      <w:r w:rsidR="00FE1EDA">
        <w:rPr>
          <w:rFonts w:ascii="Arial" w:hAnsi="Arial" w:cs="Arial"/>
        </w:rPr>
        <w:t>, better resilience</w:t>
      </w:r>
      <w:r w:rsidR="00C52F7F" w:rsidRPr="002B71BD">
        <w:rPr>
          <w:rFonts w:ascii="Arial" w:hAnsi="Arial" w:cs="Arial"/>
        </w:rPr>
        <w:t xml:space="preserve"> and </w:t>
      </w:r>
      <w:proofErr w:type="gramStart"/>
      <w:r w:rsidR="00C52F7F" w:rsidRPr="002B71BD">
        <w:rPr>
          <w:rFonts w:ascii="Arial" w:hAnsi="Arial" w:cs="Arial"/>
        </w:rPr>
        <w:t>future</w:t>
      </w:r>
      <w:r w:rsidR="1BE9F299" w:rsidRPr="5EF3861D">
        <w:rPr>
          <w:rFonts w:ascii="Arial" w:hAnsi="Arial" w:cs="Arial"/>
        </w:rPr>
        <w:t>-</w:t>
      </w:r>
      <w:r w:rsidR="00C52F7F" w:rsidRPr="002B71BD">
        <w:rPr>
          <w:rFonts w:ascii="Arial" w:hAnsi="Arial" w:cs="Arial"/>
        </w:rPr>
        <w:t>proofing</w:t>
      </w:r>
      <w:proofErr w:type="gramEnd"/>
      <w:r w:rsidR="00C52F7F" w:rsidRPr="002B71BD">
        <w:rPr>
          <w:rFonts w:ascii="Arial" w:hAnsi="Arial" w:cs="Arial"/>
        </w:rPr>
        <w:t xml:space="preserve">. </w:t>
      </w:r>
      <w:r w:rsidRPr="002B71BD">
        <w:rPr>
          <w:rFonts w:ascii="Arial" w:hAnsi="Arial" w:cs="Arial"/>
        </w:rPr>
        <w:t xml:space="preserve">By combining measurement, automation and connected data, we help manufacturers </w:t>
      </w:r>
      <w:r w:rsidR="00F1591D">
        <w:rPr>
          <w:rFonts w:ascii="Arial" w:hAnsi="Arial" w:cs="Arial"/>
        </w:rPr>
        <w:t>enhance</w:t>
      </w:r>
      <w:r w:rsidR="00F1591D" w:rsidRPr="002B71BD">
        <w:rPr>
          <w:rFonts w:ascii="Arial" w:hAnsi="Arial" w:cs="Arial"/>
        </w:rPr>
        <w:t xml:space="preserve"> </w:t>
      </w:r>
      <w:r w:rsidRPr="002B71BD">
        <w:rPr>
          <w:rFonts w:ascii="Arial" w:hAnsi="Arial" w:cs="Arial"/>
        </w:rPr>
        <w:t>control, reduce costs and build confidence in their processes.”</w:t>
      </w:r>
    </w:p>
    <w:p w14:paraId="07B1FFC4" w14:textId="77777777" w:rsidR="00063480" w:rsidRPr="002B71BD" w:rsidRDefault="00063480" w:rsidP="002B71BD">
      <w:pPr>
        <w:spacing w:line="276" w:lineRule="auto"/>
        <w:jc w:val="both"/>
        <w:rPr>
          <w:rFonts w:ascii="Arial" w:hAnsi="Arial" w:cs="Arial"/>
        </w:rPr>
      </w:pPr>
    </w:p>
    <w:p w14:paraId="3D8611D7" w14:textId="0D8D408A" w:rsidR="00E61984" w:rsidRPr="00E61984" w:rsidRDefault="002B71BD" w:rsidP="00E61984">
      <w:pPr>
        <w:spacing w:line="276" w:lineRule="auto"/>
        <w:jc w:val="both"/>
        <w:rPr>
          <w:rFonts w:ascii="Arial" w:hAnsi="Arial" w:cs="Arial"/>
        </w:rPr>
      </w:pPr>
      <w:r w:rsidRPr="002B71BD">
        <w:rPr>
          <w:rFonts w:ascii="Arial" w:hAnsi="Arial" w:cs="Arial"/>
        </w:rPr>
        <w:t>Alongside its industrial technology showcase, Renishaw’s STEM Outreach team will host a dedicated education and development stand for students visiting the exhibition.</w:t>
      </w:r>
      <w:r w:rsidR="00BD3435">
        <w:rPr>
          <w:rFonts w:ascii="Arial" w:hAnsi="Arial" w:cs="Arial"/>
        </w:rPr>
        <w:t xml:space="preserve"> </w:t>
      </w:r>
      <w:r w:rsidR="00526A5E">
        <w:rPr>
          <w:rFonts w:ascii="Arial" w:hAnsi="Arial" w:cs="Arial"/>
        </w:rPr>
        <w:t>In hall 17, stand 380</w:t>
      </w:r>
      <w:r w:rsidRPr="002B71BD">
        <w:rPr>
          <w:rFonts w:ascii="Arial" w:hAnsi="Arial" w:cs="Arial"/>
        </w:rPr>
        <w:t xml:space="preserve">, the </w:t>
      </w:r>
      <w:r w:rsidR="0089092B">
        <w:rPr>
          <w:rFonts w:ascii="Arial" w:hAnsi="Arial" w:cs="Arial"/>
        </w:rPr>
        <w:t>team</w:t>
      </w:r>
      <w:r w:rsidR="0089092B" w:rsidRPr="002B71BD">
        <w:rPr>
          <w:rFonts w:ascii="Arial" w:hAnsi="Arial" w:cs="Arial"/>
        </w:rPr>
        <w:t xml:space="preserve"> </w:t>
      </w:r>
      <w:r w:rsidRPr="002B71BD">
        <w:rPr>
          <w:rFonts w:ascii="Arial" w:hAnsi="Arial" w:cs="Arial"/>
        </w:rPr>
        <w:t xml:space="preserve">will highlight </w:t>
      </w:r>
      <w:r w:rsidR="003B142F">
        <w:rPr>
          <w:rFonts w:ascii="Arial" w:hAnsi="Arial" w:cs="Arial"/>
        </w:rPr>
        <w:t>how</w:t>
      </w:r>
      <w:r w:rsidRPr="002B71BD">
        <w:rPr>
          <w:rFonts w:ascii="Arial" w:hAnsi="Arial" w:cs="Arial"/>
        </w:rPr>
        <w:t xml:space="preserve"> STEM</w:t>
      </w:r>
      <w:r w:rsidR="003B142F">
        <w:rPr>
          <w:rFonts w:ascii="Arial" w:hAnsi="Arial" w:cs="Arial"/>
        </w:rPr>
        <w:t xml:space="preserve"> skills can lead to rewarding engineering careers</w:t>
      </w:r>
      <w:r w:rsidRPr="002B71BD">
        <w:rPr>
          <w:rFonts w:ascii="Arial" w:hAnsi="Arial" w:cs="Arial"/>
        </w:rPr>
        <w:t>.</w:t>
      </w:r>
      <w:r w:rsidR="00036BFD">
        <w:rPr>
          <w:rFonts w:ascii="Arial" w:hAnsi="Arial" w:cs="Arial"/>
        </w:rPr>
        <w:t xml:space="preserve"> V</w:t>
      </w:r>
      <w:r w:rsidR="00036BFD" w:rsidRPr="00E61984">
        <w:rPr>
          <w:rFonts w:ascii="Arial" w:hAnsi="Arial" w:cs="Arial"/>
        </w:rPr>
        <w:t>isitors can explore interactive STEM activities designed to spark curiosity in engineering and technology</w:t>
      </w:r>
      <w:r w:rsidR="00A8119A">
        <w:rPr>
          <w:rFonts w:ascii="Arial" w:hAnsi="Arial" w:cs="Arial"/>
        </w:rPr>
        <w:t xml:space="preserve">, </w:t>
      </w:r>
      <w:r w:rsidR="00A84160">
        <w:rPr>
          <w:rFonts w:ascii="Arial" w:hAnsi="Arial" w:cs="Arial"/>
        </w:rPr>
        <w:t>and learn</w:t>
      </w:r>
      <w:r w:rsidR="00A8119A">
        <w:rPr>
          <w:rFonts w:ascii="Arial" w:hAnsi="Arial" w:cs="Arial"/>
        </w:rPr>
        <w:t xml:space="preserve"> about </w:t>
      </w:r>
      <w:r w:rsidR="00E61984" w:rsidRPr="00E61984">
        <w:rPr>
          <w:rFonts w:ascii="Arial" w:hAnsi="Arial" w:cs="Arial"/>
        </w:rPr>
        <w:t>Renishaw’s Early Careers opportunities, including work experience, apprenticeships, placements and graduate roles.</w:t>
      </w:r>
    </w:p>
    <w:p w14:paraId="5B6738E0" w14:textId="77777777" w:rsidR="00E61984" w:rsidRPr="00E61984" w:rsidRDefault="00E61984" w:rsidP="00E61984">
      <w:pPr>
        <w:spacing w:line="276" w:lineRule="auto"/>
        <w:jc w:val="both"/>
        <w:rPr>
          <w:rFonts w:ascii="Arial" w:hAnsi="Arial" w:cs="Arial"/>
        </w:rPr>
      </w:pPr>
      <w:r w:rsidRPr="00E61984">
        <w:rPr>
          <w:rFonts w:ascii="Arial" w:hAnsi="Arial" w:cs="Arial"/>
        </w:rPr>
        <w:t> </w:t>
      </w:r>
    </w:p>
    <w:p w14:paraId="6275C489" w14:textId="597E3967" w:rsidR="00DB22A9" w:rsidRPr="00BE3F42" w:rsidRDefault="002B71BD" w:rsidP="008C2A89">
      <w:pPr>
        <w:spacing w:line="276" w:lineRule="auto"/>
        <w:jc w:val="both"/>
        <w:rPr>
          <w:rFonts w:ascii="Arial" w:hAnsi="Arial" w:cs="Arial"/>
        </w:rPr>
      </w:pPr>
      <w:r w:rsidRPr="00BE3F42">
        <w:rPr>
          <w:rFonts w:ascii="Arial" w:hAnsi="Arial" w:cs="Arial"/>
        </w:rPr>
        <w:t xml:space="preserve">Visitors to MACH 2026 are invited to explore how </w:t>
      </w:r>
      <w:r w:rsidR="0089092B" w:rsidRPr="00BE3F42">
        <w:rPr>
          <w:rFonts w:ascii="Arial" w:hAnsi="Arial" w:cs="Arial"/>
        </w:rPr>
        <w:t xml:space="preserve">they </w:t>
      </w:r>
      <w:r w:rsidR="007C6FC3" w:rsidRPr="00BE3F42">
        <w:rPr>
          <w:rFonts w:ascii="Arial" w:hAnsi="Arial" w:cs="Arial"/>
        </w:rPr>
        <w:t>can address technical challenges and wider strategic priorities</w:t>
      </w:r>
      <w:r w:rsidR="00D30700" w:rsidRPr="00BE3F42">
        <w:rPr>
          <w:rFonts w:ascii="Arial" w:hAnsi="Arial" w:cs="Arial"/>
        </w:rPr>
        <w:t xml:space="preserve"> </w:t>
      </w:r>
      <w:r w:rsidR="00A7509D" w:rsidRPr="00BE3F42">
        <w:rPr>
          <w:rFonts w:ascii="Arial" w:hAnsi="Arial" w:cs="Arial"/>
        </w:rPr>
        <w:t xml:space="preserve">in </w:t>
      </w:r>
      <w:r w:rsidR="00964D5F" w:rsidRPr="00BE3F42">
        <w:rPr>
          <w:rFonts w:ascii="Arial" w:hAnsi="Arial" w:cs="Arial"/>
        </w:rPr>
        <w:t>h</w:t>
      </w:r>
      <w:r w:rsidR="00D30700" w:rsidRPr="00BE3F42">
        <w:rPr>
          <w:rFonts w:ascii="Arial" w:hAnsi="Arial" w:cs="Arial"/>
        </w:rPr>
        <w:t>all 19</w:t>
      </w:r>
      <w:r w:rsidR="00A7509D" w:rsidRPr="00BE3F42">
        <w:rPr>
          <w:rFonts w:ascii="Arial" w:hAnsi="Arial" w:cs="Arial"/>
        </w:rPr>
        <w:t>, stand 420</w:t>
      </w:r>
      <w:r w:rsidR="00C52F7F" w:rsidRPr="00BE3F42">
        <w:rPr>
          <w:rFonts w:ascii="Arial" w:hAnsi="Arial" w:cs="Arial"/>
        </w:rPr>
        <w:t>.</w:t>
      </w:r>
      <w:r w:rsidR="001060AF" w:rsidRPr="00BE3F42">
        <w:rPr>
          <w:rFonts w:ascii="Arial" w:hAnsi="Arial" w:cs="Arial"/>
        </w:rPr>
        <w:t xml:space="preserve"> </w:t>
      </w:r>
      <w:r w:rsidR="00526A5E" w:rsidRPr="00BE3F42">
        <w:rPr>
          <w:rFonts w:ascii="Arial" w:hAnsi="Arial" w:cs="Arial"/>
        </w:rPr>
        <w:t xml:space="preserve">Click </w:t>
      </w:r>
      <w:hyperlink r:id="rId15" w:history="1">
        <w:r w:rsidR="00526A5E" w:rsidRPr="00BE3F42">
          <w:rPr>
            <w:rStyle w:val="Hyperlink"/>
            <w:rFonts w:ascii="Arial" w:hAnsi="Arial" w:cs="Arial"/>
          </w:rPr>
          <w:t>here</w:t>
        </w:r>
      </w:hyperlink>
      <w:r w:rsidR="00526A5E" w:rsidRPr="00BE3F42">
        <w:rPr>
          <w:rFonts w:ascii="Arial" w:hAnsi="Arial" w:cs="Arial"/>
        </w:rPr>
        <w:t xml:space="preserve"> t</w:t>
      </w:r>
      <w:r w:rsidR="007234DD" w:rsidRPr="00BE3F42">
        <w:rPr>
          <w:rFonts w:ascii="Arial" w:hAnsi="Arial" w:cs="Arial"/>
        </w:rPr>
        <w:t>o l</w:t>
      </w:r>
      <w:r w:rsidR="00C52F7F" w:rsidRPr="00BE3F42">
        <w:rPr>
          <w:rFonts w:ascii="Arial" w:hAnsi="Arial" w:cs="Arial"/>
        </w:rPr>
        <w:t>e</w:t>
      </w:r>
      <w:r w:rsidR="00DB22A9" w:rsidRPr="00BE3F42">
        <w:rPr>
          <w:rFonts w:ascii="Arial" w:hAnsi="Arial" w:cs="Arial"/>
        </w:rPr>
        <w:t xml:space="preserve">arn more about Renishaw’s </w:t>
      </w:r>
      <w:r w:rsidR="001060AF" w:rsidRPr="00BE3F42">
        <w:rPr>
          <w:rFonts w:ascii="Arial" w:hAnsi="Arial" w:cs="Arial"/>
        </w:rPr>
        <w:t xml:space="preserve">products </w:t>
      </w:r>
      <w:r w:rsidR="00526A5E" w:rsidRPr="00BE3F42">
        <w:rPr>
          <w:rFonts w:ascii="Arial" w:hAnsi="Arial" w:cs="Arial"/>
        </w:rPr>
        <w:t xml:space="preserve">and </w:t>
      </w:r>
      <w:r w:rsidR="00FC3B16" w:rsidRPr="00BE3F42">
        <w:rPr>
          <w:rFonts w:ascii="Arial" w:hAnsi="Arial" w:cs="Arial"/>
        </w:rPr>
        <w:t>STEM outreach program</w:t>
      </w:r>
      <w:r w:rsidR="00664D7E" w:rsidRPr="00BE3F42">
        <w:rPr>
          <w:rFonts w:ascii="Arial" w:hAnsi="Arial" w:cs="Arial"/>
        </w:rPr>
        <w:t>.</w:t>
      </w:r>
    </w:p>
    <w:p w14:paraId="06A6B589" w14:textId="77777777" w:rsidR="008C2A89" w:rsidRDefault="008C2A89" w:rsidP="008C2A89">
      <w:pPr>
        <w:spacing w:line="276" w:lineRule="auto"/>
        <w:jc w:val="both"/>
        <w:rPr>
          <w:rFonts w:ascii="Arial" w:hAnsi="Arial" w:cs="Arial"/>
        </w:rPr>
      </w:pPr>
    </w:p>
    <w:p w14:paraId="045065D1" w14:textId="77777777" w:rsidR="00764F3B" w:rsidRDefault="00764F3B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4FE880D2" w14:textId="4FC644F6" w:rsidR="00714411" w:rsidRDefault="009F23F0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3C46BFA5">
        <w:rPr>
          <w:rFonts w:ascii="Arial" w:hAnsi="Arial" w:cs="Arial"/>
          <w:b/>
          <w:bCs/>
          <w:sz w:val="22"/>
          <w:szCs w:val="22"/>
        </w:rPr>
        <w:lastRenderedPageBreak/>
        <w:t>-ENDS-</w:t>
      </w:r>
    </w:p>
    <w:p w14:paraId="7D354B65" w14:textId="77777777" w:rsidR="00077DA9" w:rsidRDefault="00077DA9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3F25CEDE" w14:textId="77777777" w:rsidR="00077DA9" w:rsidRDefault="00077DA9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030ADD32" w14:textId="77777777" w:rsidR="00077DA9" w:rsidRDefault="00077DA9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67E777F1" w14:textId="287DF41E" w:rsidR="00CA494F" w:rsidRPr="00CA494F" w:rsidRDefault="00CA494F" w:rsidP="3C46BFA5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3C46BFA5">
        <w:rPr>
          <w:rFonts w:ascii="Arial" w:hAnsi="Arial" w:cs="Arial"/>
          <w:b/>
          <w:bCs/>
          <w:sz w:val="24"/>
          <w:szCs w:val="24"/>
        </w:rPr>
        <w:t>Notes to editors</w:t>
      </w:r>
    </w:p>
    <w:p w14:paraId="2A852906" w14:textId="77777777" w:rsidR="006C3B15" w:rsidRPr="00CA494F" w:rsidRDefault="006C3B15" w:rsidP="3C46BFA5">
      <w:pPr>
        <w:spacing w:line="276" w:lineRule="auto"/>
        <w:rPr>
          <w:rFonts w:ascii="Arial" w:hAnsi="Arial" w:cs="Arial"/>
        </w:rPr>
      </w:pPr>
    </w:p>
    <w:p w14:paraId="2CC925FC" w14:textId="77777777" w:rsidR="00666687" w:rsidRPr="00CD2C7F" w:rsidRDefault="00666687" w:rsidP="00666687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3BC30DF0" w14:textId="77777777" w:rsidR="00666687" w:rsidRDefault="00666687" w:rsidP="00527676">
      <w:pPr>
        <w:spacing w:line="276" w:lineRule="auto"/>
        <w:jc w:val="both"/>
        <w:rPr>
          <w:rFonts w:ascii="Arial" w:hAnsi="Arial" w:cs="Arial"/>
        </w:rPr>
      </w:pPr>
      <w:r w:rsidRPr="05DDF446">
        <w:rPr>
          <w:rFonts w:ascii="Arial" w:hAnsi="Arial" w:cs="Arial"/>
        </w:rPr>
        <w:t>Renishaw is a world lead</w:t>
      </w:r>
      <w:r>
        <w:rPr>
          <w:rFonts w:ascii="Arial" w:hAnsi="Arial" w:cs="Arial"/>
        </w:rPr>
        <w:t>er in</w:t>
      </w:r>
      <w:r w:rsidRPr="05DDF446">
        <w:rPr>
          <w:rFonts w:ascii="Arial" w:hAnsi="Arial" w:cs="Arial"/>
        </w:rPr>
        <w:t xml:space="preserve"> measuring systems and manufacturing systems. Its products give high accuracy and precision, gathering data to </w:t>
      </w:r>
      <w:r>
        <w:rPr>
          <w:rFonts w:ascii="Arial" w:hAnsi="Arial" w:cs="Arial"/>
        </w:rPr>
        <w:t>give</w:t>
      </w:r>
      <w:r w:rsidRPr="05DDF446">
        <w:rPr>
          <w:rFonts w:ascii="Arial" w:hAnsi="Arial" w:cs="Arial"/>
        </w:rPr>
        <w:t xml:space="preserve"> customers and end users traceability and confidence in what they’re making. This technology also helps </w:t>
      </w:r>
      <w:r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44FA7E6A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</w:p>
    <w:p w14:paraId="58D07442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It is a global business with over 5,000 employees located in the 36 countries where it has wholly owned subsidiary operations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R&amp;D work takes place in the UK, with the largest manufacturing sites located in the UK, Ireland and India.</w:t>
      </w:r>
    </w:p>
    <w:p w14:paraId="5008FA51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</w:p>
    <w:p w14:paraId="0377D650" w14:textId="77777777" w:rsidR="00666687" w:rsidRDefault="00666687" w:rsidP="00527676">
      <w:pPr>
        <w:spacing w:line="276" w:lineRule="auto"/>
        <w:jc w:val="both"/>
        <w:rPr>
          <w:rFonts w:ascii="Arial" w:hAnsi="Arial" w:cs="Arial"/>
        </w:rPr>
      </w:pPr>
      <w:r w:rsidRPr="78CCC076">
        <w:rPr>
          <w:rFonts w:ascii="Arial" w:hAnsi="Arial" w:cs="Arial"/>
        </w:rPr>
        <w:t>For the year ended June 2025 Renishaw recorded sales of £713.0 million of which 95% was due to exports. The company’s largest markets are China, USA, Japan and Germany.</w:t>
      </w:r>
    </w:p>
    <w:p w14:paraId="27656938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</w:p>
    <w:p w14:paraId="78825EFC" w14:textId="77777777" w:rsidR="00666687" w:rsidRDefault="00666687" w:rsidP="00527676">
      <w:pPr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Renishaw is guided by its purpose: Transforming Tomorrow Together. This means working with its customers to make the products and materials that will define our world in the decades to come, and touch billions of lives. </w:t>
      </w:r>
    </w:p>
    <w:p w14:paraId="3C82DAFD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</w:p>
    <w:p w14:paraId="0317F60E" w14:textId="5A8CD594" w:rsidR="00666687" w:rsidRDefault="00666687" w:rsidP="00666687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6" w:history="1">
        <w:r w:rsidR="00526A5E" w:rsidRPr="00526A5E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3C46BFA5">
      <w:pPr>
        <w:spacing w:line="276" w:lineRule="auto"/>
        <w:rPr>
          <w:rFonts w:ascii="Arial" w:hAnsi="Arial" w:cs="Arial"/>
        </w:rPr>
      </w:pPr>
    </w:p>
    <w:p w14:paraId="27C772D7" w14:textId="77777777" w:rsidR="00CA494F" w:rsidRPr="00CA494F" w:rsidRDefault="00CA494F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91BC3">
      <w:headerReference w:type="first" r:id="rId17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853B6" w14:textId="77777777" w:rsidR="004768DE" w:rsidRDefault="004768DE" w:rsidP="002E2F8C">
      <w:r>
        <w:separator/>
      </w:r>
    </w:p>
  </w:endnote>
  <w:endnote w:type="continuationSeparator" w:id="0">
    <w:p w14:paraId="61FF730E" w14:textId="77777777" w:rsidR="004768DE" w:rsidRDefault="004768DE" w:rsidP="002E2F8C">
      <w:r>
        <w:continuationSeparator/>
      </w:r>
    </w:p>
  </w:endnote>
  <w:endnote w:type="continuationNotice" w:id="1">
    <w:p w14:paraId="7DEB8BCD" w14:textId="77777777" w:rsidR="004768DE" w:rsidRDefault="004768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altName w:val="Arial"/>
    <w:panose1 w:val="020B0303020202020204"/>
    <w:charset w:val="00"/>
    <w:family w:val="swiss"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C1B28" w14:textId="77777777" w:rsidR="004768DE" w:rsidRDefault="004768DE" w:rsidP="002E2F8C">
      <w:r>
        <w:separator/>
      </w:r>
    </w:p>
  </w:footnote>
  <w:footnote w:type="continuationSeparator" w:id="0">
    <w:p w14:paraId="477FC9DA" w14:textId="77777777" w:rsidR="004768DE" w:rsidRDefault="004768DE" w:rsidP="002E2F8C">
      <w:r>
        <w:continuationSeparator/>
      </w:r>
    </w:p>
  </w:footnote>
  <w:footnote w:type="continuationNotice" w:id="1">
    <w:p w14:paraId="2C2C62AB" w14:textId="77777777" w:rsidR="004768DE" w:rsidRDefault="004768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83455818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15625F"/>
    <w:multiLevelType w:val="hybridMultilevel"/>
    <w:tmpl w:val="31B8C43E"/>
    <w:lvl w:ilvl="0" w:tplc="35C43316">
      <w:start w:val="1"/>
      <w:numFmt w:val="decimal"/>
      <w:lvlText w:val="%1."/>
      <w:lvlJc w:val="left"/>
      <w:pPr>
        <w:ind w:left="720" w:hanging="360"/>
      </w:pPr>
    </w:lvl>
    <w:lvl w:ilvl="1" w:tplc="65003D66">
      <w:start w:val="1"/>
      <w:numFmt w:val="decimal"/>
      <w:lvlText w:val="%2."/>
      <w:lvlJc w:val="left"/>
      <w:pPr>
        <w:ind w:left="720" w:hanging="360"/>
      </w:pPr>
    </w:lvl>
    <w:lvl w:ilvl="2" w:tplc="0344A1C8">
      <w:start w:val="1"/>
      <w:numFmt w:val="decimal"/>
      <w:lvlText w:val="%3."/>
      <w:lvlJc w:val="left"/>
      <w:pPr>
        <w:ind w:left="720" w:hanging="360"/>
      </w:pPr>
    </w:lvl>
    <w:lvl w:ilvl="3" w:tplc="01C41654">
      <w:start w:val="1"/>
      <w:numFmt w:val="decimal"/>
      <w:lvlText w:val="%4."/>
      <w:lvlJc w:val="left"/>
      <w:pPr>
        <w:ind w:left="720" w:hanging="360"/>
      </w:pPr>
    </w:lvl>
    <w:lvl w:ilvl="4" w:tplc="168C7904">
      <w:start w:val="1"/>
      <w:numFmt w:val="decimal"/>
      <w:lvlText w:val="%5."/>
      <w:lvlJc w:val="left"/>
      <w:pPr>
        <w:ind w:left="720" w:hanging="360"/>
      </w:pPr>
    </w:lvl>
    <w:lvl w:ilvl="5" w:tplc="016CD352">
      <w:start w:val="1"/>
      <w:numFmt w:val="decimal"/>
      <w:lvlText w:val="%6."/>
      <w:lvlJc w:val="left"/>
      <w:pPr>
        <w:ind w:left="720" w:hanging="360"/>
      </w:pPr>
    </w:lvl>
    <w:lvl w:ilvl="6" w:tplc="9EDCDED6">
      <w:start w:val="1"/>
      <w:numFmt w:val="decimal"/>
      <w:lvlText w:val="%7."/>
      <w:lvlJc w:val="left"/>
      <w:pPr>
        <w:ind w:left="720" w:hanging="360"/>
      </w:pPr>
    </w:lvl>
    <w:lvl w:ilvl="7" w:tplc="41827C54">
      <w:start w:val="1"/>
      <w:numFmt w:val="decimal"/>
      <w:lvlText w:val="%8."/>
      <w:lvlJc w:val="left"/>
      <w:pPr>
        <w:ind w:left="720" w:hanging="360"/>
      </w:pPr>
    </w:lvl>
    <w:lvl w:ilvl="8" w:tplc="007E427C">
      <w:start w:val="1"/>
      <w:numFmt w:val="decimal"/>
      <w:lvlText w:val="%9."/>
      <w:lvlJc w:val="left"/>
      <w:pPr>
        <w:ind w:left="720" w:hanging="360"/>
      </w:pPr>
    </w:lvl>
  </w:abstractNum>
  <w:abstractNum w:abstractNumId="1" w15:restartNumberingAfterBreak="0">
    <w:nsid w:val="48D9007F"/>
    <w:multiLevelType w:val="hybridMultilevel"/>
    <w:tmpl w:val="76A04BC6"/>
    <w:lvl w:ilvl="0" w:tplc="59209A34">
      <w:start w:val="1"/>
      <w:numFmt w:val="decimal"/>
      <w:lvlText w:val="%1."/>
      <w:lvlJc w:val="left"/>
      <w:pPr>
        <w:ind w:left="1020" w:hanging="360"/>
      </w:pPr>
    </w:lvl>
    <w:lvl w:ilvl="1" w:tplc="58868862">
      <w:start w:val="1"/>
      <w:numFmt w:val="decimal"/>
      <w:lvlText w:val="%2."/>
      <w:lvlJc w:val="left"/>
      <w:pPr>
        <w:ind w:left="1020" w:hanging="360"/>
      </w:pPr>
    </w:lvl>
    <w:lvl w:ilvl="2" w:tplc="7E90F99E">
      <w:start w:val="1"/>
      <w:numFmt w:val="decimal"/>
      <w:lvlText w:val="%3."/>
      <w:lvlJc w:val="left"/>
      <w:pPr>
        <w:ind w:left="1020" w:hanging="360"/>
      </w:pPr>
    </w:lvl>
    <w:lvl w:ilvl="3" w:tplc="B81E101A">
      <w:start w:val="1"/>
      <w:numFmt w:val="decimal"/>
      <w:lvlText w:val="%4."/>
      <w:lvlJc w:val="left"/>
      <w:pPr>
        <w:ind w:left="1020" w:hanging="360"/>
      </w:pPr>
    </w:lvl>
    <w:lvl w:ilvl="4" w:tplc="05107576">
      <w:start w:val="1"/>
      <w:numFmt w:val="decimal"/>
      <w:lvlText w:val="%5."/>
      <w:lvlJc w:val="left"/>
      <w:pPr>
        <w:ind w:left="1020" w:hanging="360"/>
      </w:pPr>
    </w:lvl>
    <w:lvl w:ilvl="5" w:tplc="AE72F416">
      <w:start w:val="1"/>
      <w:numFmt w:val="decimal"/>
      <w:lvlText w:val="%6."/>
      <w:lvlJc w:val="left"/>
      <w:pPr>
        <w:ind w:left="1020" w:hanging="360"/>
      </w:pPr>
    </w:lvl>
    <w:lvl w:ilvl="6" w:tplc="94B21C06">
      <w:start w:val="1"/>
      <w:numFmt w:val="decimal"/>
      <w:lvlText w:val="%7."/>
      <w:lvlJc w:val="left"/>
      <w:pPr>
        <w:ind w:left="1020" w:hanging="360"/>
      </w:pPr>
    </w:lvl>
    <w:lvl w:ilvl="7" w:tplc="6008B1B4">
      <w:start w:val="1"/>
      <w:numFmt w:val="decimal"/>
      <w:lvlText w:val="%8."/>
      <w:lvlJc w:val="left"/>
      <w:pPr>
        <w:ind w:left="1020" w:hanging="360"/>
      </w:pPr>
    </w:lvl>
    <w:lvl w:ilvl="8" w:tplc="F7C26584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3"/>
  </w:num>
  <w:num w:numId="2" w16cid:durableId="1601908378">
    <w:abstractNumId w:val="2"/>
  </w:num>
  <w:num w:numId="3" w16cid:durableId="1970743417">
    <w:abstractNumId w:val="1"/>
  </w:num>
  <w:num w:numId="4" w16cid:durableId="1846288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0C98"/>
    <w:rsid w:val="0000531D"/>
    <w:rsid w:val="0001570C"/>
    <w:rsid w:val="00022BA4"/>
    <w:rsid w:val="00023282"/>
    <w:rsid w:val="000252CA"/>
    <w:rsid w:val="00030821"/>
    <w:rsid w:val="00035FD5"/>
    <w:rsid w:val="00036915"/>
    <w:rsid w:val="00036BFD"/>
    <w:rsid w:val="0004132F"/>
    <w:rsid w:val="000566E5"/>
    <w:rsid w:val="00057868"/>
    <w:rsid w:val="00062F4A"/>
    <w:rsid w:val="00063480"/>
    <w:rsid w:val="00075B33"/>
    <w:rsid w:val="000762E3"/>
    <w:rsid w:val="00077489"/>
    <w:rsid w:val="00077DA9"/>
    <w:rsid w:val="00093439"/>
    <w:rsid w:val="00095795"/>
    <w:rsid w:val="00096A8D"/>
    <w:rsid w:val="00096FE1"/>
    <w:rsid w:val="00097A6B"/>
    <w:rsid w:val="000A276D"/>
    <w:rsid w:val="000A5391"/>
    <w:rsid w:val="000A7BF9"/>
    <w:rsid w:val="000B6575"/>
    <w:rsid w:val="000B7059"/>
    <w:rsid w:val="000C1EF8"/>
    <w:rsid w:val="000C5B8E"/>
    <w:rsid w:val="000C5F28"/>
    <w:rsid w:val="000C6F60"/>
    <w:rsid w:val="000D34A3"/>
    <w:rsid w:val="000E0F08"/>
    <w:rsid w:val="000F74AC"/>
    <w:rsid w:val="00104FB0"/>
    <w:rsid w:val="001053B2"/>
    <w:rsid w:val="001060AF"/>
    <w:rsid w:val="00110124"/>
    <w:rsid w:val="00112E8E"/>
    <w:rsid w:val="00113C35"/>
    <w:rsid w:val="0012029C"/>
    <w:rsid w:val="001207DD"/>
    <w:rsid w:val="00123BEA"/>
    <w:rsid w:val="001346A9"/>
    <w:rsid w:val="001354F9"/>
    <w:rsid w:val="00135DB0"/>
    <w:rsid w:val="00136954"/>
    <w:rsid w:val="001370FA"/>
    <w:rsid w:val="001457A6"/>
    <w:rsid w:val="001466C5"/>
    <w:rsid w:val="0014766E"/>
    <w:rsid w:val="001538CB"/>
    <w:rsid w:val="001629EE"/>
    <w:rsid w:val="00163B1D"/>
    <w:rsid w:val="001648F0"/>
    <w:rsid w:val="00170A8C"/>
    <w:rsid w:val="00176DB7"/>
    <w:rsid w:val="00180B30"/>
    <w:rsid w:val="001A5F99"/>
    <w:rsid w:val="001B285C"/>
    <w:rsid w:val="001B538F"/>
    <w:rsid w:val="001B5924"/>
    <w:rsid w:val="001C5547"/>
    <w:rsid w:val="001E312A"/>
    <w:rsid w:val="001E58D7"/>
    <w:rsid w:val="00201831"/>
    <w:rsid w:val="0021015B"/>
    <w:rsid w:val="0021225A"/>
    <w:rsid w:val="00213D35"/>
    <w:rsid w:val="002142A7"/>
    <w:rsid w:val="00221333"/>
    <w:rsid w:val="00221F4D"/>
    <w:rsid w:val="00223554"/>
    <w:rsid w:val="0022517E"/>
    <w:rsid w:val="0022670A"/>
    <w:rsid w:val="00227CE4"/>
    <w:rsid w:val="002316E8"/>
    <w:rsid w:val="002330C7"/>
    <w:rsid w:val="0023691F"/>
    <w:rsid w:val="00245116"/>
    <w:rsid w:val="002469DB"/>
    <w:rsid w:val="00251DB1"/>
    <w:rsid w:val="00252CED"/>
    <w:rsid w:val="00253CA1"/>
    <w:rsid w:val="002562F6"/>
    <w:rsid w:val="00257833"/>
    <w:rsid w:val="00265DD7"/>
    <w:rsid w:val="00265E3C"/>
    <w:rsid w:val="002679BF"/>
    <w:rsid w:val="00273543"/>
    <w:rsid w:val="0027658C"/>
    <w:rsid w:val="002847BA"/>
    <w:rsid w:val="0028570B"/>
    <w:rsid w:val="002858D4"/>
    <w:rsid w:val="00287CA1"/>
    <w:rsid w:val="00287EC7"/>
    <w:rsid w:val="00291695"/>
    <w:rsid w:val="00291FAB"/>
    <w:rsid w:val="00294321"/>
    <w:rsid w:val="002A1BBA"/>
    <w:rsid w:val="002A4C90"/>
    <w:rsid w:val="002A5EFB"/>
    <w:rsid w:val="002B1A0C"/>
    <w:rsid w:val="002B2EB2"/>
    <w:rsid w:val="002B71BD"/>
    <w:rsid w:val="002B744A"/>
    <w:rsid w:val="002C0FC1"/>
    <w:rsid w:val="002C76E1"/>
    <w:rsid w:val="002E01B4"/>
    <w:rsid w:val="002E2F8C"/>
    <w:rsid w:val="002F437C"/>
    <w:rsid w:val="0030122C"/>
    <w:rsid w:val="0031045D"/>
    <w:rsid w:val="0031093D"/>
    <w:rsid w:val="00310B2A"/>
    <w:rsid w:val="003156CA"/>
    <w:rsid w:val="00316E42"/>
    <w:rsid w:val="0032176B"/>
    <w:rsid w:val="003244B5"/>
    <w:rsid w:val="00330642"/>
    <w:rsid w:val="0033391F"/>
    <w:rsid w:val="00333F49"/>
    <w:rsid w:val="003344E1"/>
    <w:rsid w:val="003377F3"/>
    <w:rsid w:val="0034382C"/>
    <w:rsid w:val="0035042B"/>
    <w:rsid w:val="003510F1"/>
    <w:rsid w:val="00361AA2"/>
    <w:rsid w:val="003647B3"/>
    <w:rsid w:val="00364846"/>
    <w:rsid w:val="003659A8"/>
    <w:rsid w:val="00370A8C"/>
    <w:rsid w:val="00372F25"/>
    <w:rsid w:val="00373754"/>
    <w:rsid w:val="00381AE5"/>
    <w:rsid w:val="00387027"/>
    <w:rsid w:val="00392EF6"/>
    <w:rsid w:val="0039382D"/>
    <w:rsid w:val="003A2B5A"/>
    <w:rsid w:val="003B142F"/>
    <w:rsid w:val="003C2B3F"/>
    <w:rsid w:val="003C5301"/>
    <w:rsid w:val="003D1C47"/>
    <w:rsid w:val="003D33A6"/>
    <w:rsid w:val="003D4216"/>
    <w:rsid w:val="003D5DDB"/>
    <w:rsid w:val="003D69C2"/>
    <w:rsid w:val="003E372B"/>
    <w:rsid w:val="003E6E81"/>
    <w:rsid w:val="003E73F7"/>
    <w:rsid w:val="003F23E9"/>
    <w:rsid w:val="003F24AB"/>
    <w:rsid w:val="003F2730"/>
    <w:rsid w:val="003F71C2"/>
    <w:rsid w:val="003F7B63"/>
    <w:rsid w:val="004010F3"/>
    <w:rsid w:val="004029DB"/>
    <w:rsid w:val="00403B1D"/>
    <w:rsid w:val="00407D9A"/>
    <w:rsid w:val="00411561"/>
    <w:rsid w:val="0041349A"/>
    <w:rsid w:val="004170BB"/>
    <w:rsid w:val="004233B2"/>
    <w:rsid w:val="00432842"/>
    <w:rsid w:val="00437CD5"/>
    <w:rsid w:val="00443E0F"/>
    <w:rsid w:val="00454543"/>
    <w:rsid w:val="0045562D"/>
    <w:rsid w:val="00455F55"/>
    <w:rsid w:val="0046057F"/>
    <w:rsid w:val="00460F55"/>
    <w:rsid w:val="004658CA"/>
    <w:rsid w:val="00473103"/>
    <w:rsid w:val="0047406D"/>
    <w:rsid w:val="00474A48"/>
    <w:rsid w:val="00474A5F"/>
    <w:rsid w:val="004768DE"/>
    <w:rsid w:val="004812C6"/>
    <w:rsid w:val="00485135"/>
    <w:rsid w:val="004863E7"/>
    <w:rsid w:val="00490E55"/>
    <w:rsid w:val="004930B0"/>
    <w:rsid w:val="0049414C"/>
    <w:rsid w:val="004A1008"/>
    <w:rsid w:val="004A41D9"/>
    <w:rsid w:val="004B01A6"/>
    <w:rsid w:val="004B0FA4"/>
    <w:rsid w:val="004B4EE8"/>
    <w:rsid w:val="004B6EBF"/>
    <w:rsid w:val="004C5163"/>
    <w:rsid w:val="004C68BF"/>
    <w:rsid w:val="004C6B5D"/>
    <w:rsid w:val="004E071C"/>
    <w:rsid w:val="004E2DDB"/>
    <w:rsid w:val="004E35AD"/>
    <w:rsid w:val="004E4E6F"/>
    <w:rsid w:val="004E560F"/>
    <w:rsid w:val="004F22B3"/>
    <w:rsid w:val="004F5243"/>
    <w:rsid w:val="004F5A5A"/>
    <w:rsid w:val="0050292E"/>
    <w:rsid w:val="00505214"/>
    <w:rsid w:val="0050702E"/>
    <w:rsid w:val="0051283E"/>
    <w:rsid w:val="005130B9"/>
    <w:rsid w:val="0051473C"/>
    <w:rsid w:val="00520B8A"/>
    <w:rsid w:val="005232C0"/>
    <w:rsid w:val="00524281"/>
    <w:rsid w:val="00526A5E"/>
    <w:rsid w:val="00527676"/>
    <w:rsid w:val="005349BC"/>
    <w:rsid w:val="00535A5C"/>
    <w:rsid w:val="00536E39"/>
    <w:rsid w:val="0054126A"/>
    <w:rsid w:val="00543B62"/>
    <w:rsid w:val="00544ECF"/>
    <w:rsid w:val="0054598F"/>
    <w:rsid w:val="00546FE4"/>
    <w:rsid w:val="00551248"/>
    <w:rsid w:val="0055443A"/>
    <w:rsid w:val="005564B3"/>
    <w:rsid w:val="005610FE"/>
    <w:rsid w:val="00563972"/>
    <w:rsid w:val="00576141"/>
    <w:rsid w:val="005844FA"/>
    <w:rsid w:val="00584E72"/>
    <w:rsid w:val="0058708A"/>
    <w:rsid w:val="00590FCF"/>
    <w:rsid w:val="00592444"/>
    <w:rsid w:val="0059597F"/>
    <w:rsid w:val="005A0E5A"/>
    <w:rsid w:val="005A2CA9"/>
    <w:rsid w:val="005A7A54"/>
    <w:rsid w:val="005A7A6B"/>
    <w:rsid w:val="005B2717"/>
    <w:rsid w:val="005B348D"/>
    <w:rsid w:val="005C149A"/>
    <w:rsid w:val="005C293B"/>
    <w:rsid w:val="005D4C95"/>
    <w:rsid w:val="005E13C9"/>
    <w:rsid w:val="005E79E1"/>
    <w:rsid w:val="005F17AF"/>
    <w:rsid w:val="005F267F"/>
    <w:rsid w:val="005F45C4"/>
    <w:rsid w:val="005F48DA"/>
    <w:rsid w:val="005F4B43"/>
    <w:rsid w:val="00604CE4"/>
    <w:rsid w:val="00606419"/>
    <w:rsid w:val="00617F8B"/>
    <w:rsid w:val="00625438"/>
    <w:rsid w:val="0062566A"/>
    <w:rsid w:val="00626351"/>
    <w:rsid w:val="00633356"/>
    <w:rsid w:val="00644635"/>
    <w:rsid w:val="00646E9D"/>
    <w:rsid w:val="0065468E"/>
    <w:rsid w:val="00655036"/>
    <w:rsid w:val="006559B2"/>
    <w:rsid w:val="00664D7E"/>
    <w:rsid w:val="00666687"/>
    <w:rsid w:val="00666780"/>
    <w:rsid w:val="00675FB1"/>
    <w:rsid w:val="006763D9"/>
    <w:rsid w:val="006837E9"/>
    <w:rsid w:val="006873DF"/>
    <w:rsid w:val="00687D54"/>
    <w:rsid w:val="00694EDE"/>
    <w:rsid w:val="006B3EFD"/>
    <w:rsid w:val="006B413D"/>
    <w:rsid w:val="006C23E5"/>
    <w:rsid w:val="006C2C75"/>
    <w:rsid w:val="006C3B15"/>
    <w:rsid w:val="006D26E7"/>
    <w:rsid w:val="006E4D82"/>
    <w:rsid w:val="006E5B47"/>
    <w:rsid w:val="006F4035"/>
    <w:rsid w:val="0070023C"/>
    <w:rsid w:val="00701066"/>
    <w:rsid w:val="007054D0"/>
    <w:rsid w:val="007104B4"/>
    <w:rsid w:val="007122AB"/>
    <w:rsid w:val="0071298E"/>
    <w:rsid w:val="00714411"/>
    <w:rsid w:val="00715985"/>
    <w:rsid w:val="0071660C"/>
    <w:rsid w:val="0072347D"/>
    <w:rsid w:val="007234DD"/>
    <w:rsid w:val="0072403D"/>
    <w:rsid w:val="00724C92"/>
    <w:rsid w:val="007254E1"/>
    <w:rsid w:val="0073088A"/>
    <w:rsid w:val="00734C76"/>
    <w:rsid w:val="007422AC"/>
    <w:rsid w:val="00742D0C"/>
    <w:rsid w:val="0075400D"/>
    <w:rsid w:val="00762BFF"/>
    <w:rsid w:val="00764F3B"/>
    <w:rsid w:val="00775194"/>
    <w:rsid w:val="0078309F"/>
    <w:rsid w:val="00784DFC"/>
    <w:rsid w:val="007850A8"/>
    <w:rsid w:val="007908FD"/>
    <w:rsid w:val="0079126E"/>
    <w:rsid w:val="00797E75"/>
    <w:rsid w:val="007A2177"/>
    <w:rsid w:val="007A337D"/>
    <w:rsid w:val="007A7454"/>
    <w:rsid w:val="007B0BE0"/>
    <w:rsid w:val="007B1303"/>
    <w:rsid w:val="007B1F00"/>
    <w:rsid w:val="007B7B78"/>
    <w:rsid w:val="007C1033"/>
    <w:rsid w:val="007C3DAF"/>
    <w:rsid w:val="007C4DCE"/>
    <w:rsid w:val="007C61E0"/>
    <w:rsid w:val="007C65C2"/>
    <w:rsid w:val="007C6FC3"/>
    <w:rsid w:val="007D76C2"/>
    <w:rsid w:val="007D776C"/>
    <w:rsid w:val="007E4415"/>
    <w:rsid w:val="007E4DAD"/>
    <w:rsid w:val="007F3BB1"/>
    <w:rsid w:val="007F6053"/>
    <w:rsid w:val="007F7A4C"/>
    <w:rsid w:val="008103B0"/>
    <w:rsid w:val="0081448C"/>
    <w:rsid w:val="00814BE6"/>
    <w:rsid w:val="0082403D"/>
    <w:rsid w:val="008269CA"/>
    <w:rsid w:val="00843644"/>
    <w:rsid w:val="00846986"/>
    <w:rsid w:val="00850598"/>
    <w:rsid w:val="00850DEC"/>
    <w:rsid w:val="008545D4"/>
    <w:rsid w:val="00863FAA"/>
    <w:rsid w:val="00864808"/>
    <w:rsid w:val="00867BA6"/>
    <w:rsid w:val="00874709"/>
    <w:rsid w:val="0087565B"/>
    <w:rsid w:val="008757C5"/>
    <w:rsid w:val="00875E1D"/>
    <w:rsid w:val="00876387"/>
    <w:rsid w:val="0087694E"/>
    <w:rsid w:val="00876B84"/>
    <w:rsid w:val="00881452"/>
    <w:rsid w:val="008858F0"/>
    <w:rsid w:val="0089092B"/>
    <w:rsid w:val="00893A94"/>
    <w:rsid w:val="00895049"/>
    <w:rsid w:val="008B0683"/>
    <w:rsid w:val="008C1B3F"/>
    <w:rsid w:val="008C2A89"/>
    <w:rsid w:val="008C5565"/>
    <w:rsid w:val="008D1122"/>
    <w:rsid w:val="008D1D65"/>
    <w:rsid w:val="008D3524"/>
    <w:rsid w:val="008D3B4D"/>
    <w:rsid w:val="008D617E"/>
    <w:rsid w:val="008D66A3"/>
    <w:rsid w:val="008E2064"/>
    <w:rsid w:val="008E4275"/>
    <w:rsid w:val="008E79AD"/>
    <w:rsid w:val="008F6638"/>
    <w:rsid w:val="008F778A"/>
    <w:rsid w:val="009014C6"/>
    <w:rsid w:val="00905DA5"/>
    <w:rsid w:val="0091061C"/>
    <w:rsid w:val="00910A83"/>
    <w:rsid w:val="0092630D"/>
    <w:rsid w:val="00935A4E"/>
    <w:rsid w:val="009415B6"/>
    <w:rsid w:val="00942267"/>
    <w:rsid w:val="00944196"/>
    <w:rsid w:val="00953F25"/>
    <w:rsid w:val="0095723F"/>
    <w:rsid w:val="00964D5F"/>
    <w:rsid w:val="00967D52"/>
    <w:rsid w:val="00986D2E"/>
    <w:rsid w:val="00987340"/>
    <w:rsid w:val="00993BEE"/>
    <w:rsid w:val="0099401A"/>
    <w:rsid w:val="009A5669"/>
    <w:rsid w:val="009B2433"/>
    <w:rsid w:val="009B326C"/>
    <w:rsid w:val="009B63D3"/>
    <w:rsid w:val="009B6E4F"/>
    <w:rsid w:val="009C1B20"/>
    <w:rsid w:val="009C2F78"/>
    <w:rsid w:val="009C5167"/>
    <w:rsid w:val="009D000B"/>
    <w:rsid w:val="009D2F5C"/>
    <w:rsid w:val="009D7ED9"/>
    <w:rsid w:val="009F23F0"/>
    <w:rsid w:val="009F420C"/>
    <w:rsid w:val="009F5A29"/>
    <w:rsid w:val="009F61AB"/>
    <w:rsid w:val="00A001A8"/>
    <w:rsid w:val="00A020C3"/>
    <w:rsid w:val="00A12347"/>
    <w:rsid w:val="00A14133"/>
    <w:rsid w:val="00A14665"/>
    <w:rsid w:val="00A177FB"/>
    <w:rsid w:val="00A27AC3"/>
    <w:rsid w:val="00A30522"/>
    <w:rsid w:val="00A32C35"/>
    <w:rsid w:val="00A355F6"/>
    <w:rsid w:val="00A35C21"/>
    <w:rsid w:val="00A35E92"/>
    <w:rsid w:val="00A36321"/>
    <w:rsid w:val="00A40B2B"/>
    <w:rsid w:val="00A4664C"/>
    <w:rsid w:val="00A51E6F"/>
    <w:rsid w:val="00A52AA4"/>
    <w:rsid w:val="00A538D4"/>
    <w:rsid w:val="00A5659D"/>
    <w:rsid w:val="00A60348"/>
    <w:rsid w:val="00A64C12"/>
    <w:rsid w:val="00A6754A"/>
    <w:rsid w:val="00A710D1"/>
    <w:rsid w:val="00A7509D"/>
    <w:rsid w:val="00A800CD"/>
    <w:rsid w:val="00A8119A"/>
    <w:rsid w:val="00A84160"/>
    <w:rsid w:val="00A84869"/>
    <w:rsid w:val="00A84D9F"/>
    <w:rsid w:val="00A92BAE"/>
    <w:rsid w:val="00A9568B"/>
    <w:rsid w:val="00A96A78"/>
    <w:rsid w:val="00AA3E12"/>
    <w:rsid w:val="00AA6A59"/>
    <w:rsid w:val="00AB10DA"/>
    <w:rsid w:val="00AB1BD9"/>
    <w:rsid w:val="00AB3ACE"/>
    <w:rsid w:val="00AC4AEC"/>
    <w:rsid w:val="00AD1D2C"/>
    <w:rsid w:val="00AF0949"/>
    <w:rsid w:val="00AF60BA"/>
    <w:rsid w:val="00B03550"/>
    <w:rsid w:val="00B04F0C"/>
    <w:rsid w:val="00B208B1"/>
    <w:rsid w:val="00B24E1D"/>
    <w:rsid w:val="00B30C79"/>
    <w:rsid w:val="00B336BD"/>
    <w:rsid w:val="00B35730"/>
    <w:rsid w:val="00B35AA9"/>
    <w:rsid w:val="00B360B9"/>
    <w:rsid w:val="00B4011E"/>
    <w:rsid w:val="00B53C11"/>
    <w:rsid w:val="00B56769"/>
    <w:rsid w:val="00B56982"/>
    <w:rsid w:val="00B617A7"/>
    <w:rsid w:val="00B61F67"/>
    <w:rsid w:val="00B70DAB"/>
    <w:rsid w:val="00B76858"/>
    <w:rsid w:val="00B803A3"/>
    <w:rsid w:val="00B869E7"/>
    <w:rsid w:val="00B87FD3"/>
    <w:rsid w:val="00B91BC3"/>
    <w:rsid w:val="00B93774"/>
    <w:rsid w:val="00B9483A"/>
    <w:rsid w:val="00BA59F8"/>
    <w:rsid w:val="00BB2B9C"/>
    <w:rsid w:val="00BB40D4"/>
    <w:rsid w:val="00BB4578"/>
    <w:rsid w:val="00BB5F4E"/>
    <w:rsid w:val="00BC183F"/>
    <w:rsid w:val="00BC3A7C"/>
    <w:rsid w:val="00BD3435"/>
    <w:rsid w:val="00BD475B"/>
    <w:rsid w:val="00BD65FB"/>
    <w:rsid w:val="00BD6C91"/>
    <w:rsid w:val="00BE016D"/>
    <w:rsid w:val="00BE2655"/>
    <w:rsid w:val="00BE3F42"/>
    <w:rsid w:val="00BE6E39"/>
    <w:rsid w:val="00BF0F28"/>
    <w:rsid w:val="00BF25AC"/>
    <w:rsid w:val="00BF3745"/>
    <w:rsid w:val="00BF4261"/>
    <w:rsid w:val="00BF5E99"/>
    <w:rsid w:val="00C11F4B"/>
    <w:rsid w:val="00C12A01"/>
    <w:rsid w:val="00C34EC9"/>
    <w:rsid w:val="00C37E4B"/>
    <w:rsid w:val="00C43C73"/>
    <w:rsid w:val="00C44CC2"/>
    <w:rsid w:val="00C4650F"/>
    <w:rsid w:val="00C47966"/>
    <w:rsid w:val="00C52E49"/>
    <w:rsid w:val="00C52F7F"/>
    <w:rsid w:val="00C53F37"/>
    <w:rsid w:val="00C61742"/>
    <w:rsid w:val="00C7085F"/>
    <w:rsid w:val="00C716BF"/>
    <w:rsid w:val="00C73395"/>
    <w:rsid w:val="00C73A1D"/>
    <w:rsid w:val="00C878F0"/>
    <w:rsid w:val="00C91B65"/>
    <w:rsid w:val="00CA2586"/>
    <w:rsid w:val="00CA494F"/>
    <w:rsid w:val="00CA4FB1"/>
    <w:rsid w:val="00CB0C2C"/>
    <w:rsid w:val="00CC09AB"/>
    <w:rsid w:val="00CC2F07"/>
    <w:rsid w:val="00CC7D64"/>
    <w:rsid w:val="00CD3255"/>
    <w:rsid w:val="00CD4EAB"/>
    <w:rsid w:val="00CD5CE5"/>
    <w:rsid w:val="00CD6AD4"/>
    <w:rsid w:val="00CD6B0A"/>
    <w:rsid w:val="00CE0704"/>
    <w:rsid w:val="00CE1EF4"/>
    <w:rsid w:val="00CE2231"/>
    <w:rsid w:val="00CE2FF0"/>
    <w:rsid w:val="00CE384B"/>
    <w:rsid w:val="00CE3EF3"/>
    <w:rsid w:val="00CE50E3"/>
    <w:rsid w:val="00CF4DF4"/>
    <w:rsid w:val="00CF722A"/>
    <w:rsid w:val="00D000B2"/>
    <w:rsid w:val="00D03AD0"/>
    <w:rsid w:val="00D10850"/>
    <w:rsid w:val="00D23128"/>
    <w:rsid w:val="00D30700"/>
    <w:rsid w:val="00D33B5A"/>
    <w:rsid w:val="00D366C8"/>
    <w:rsid w:val="00D53485"/>
    <w:rsid w:val="00D538CF"/>
    <w:rsid w:val="00D57A6D"/>
    <w:rsid w:val="00D63C2D"/>
    <w:rsid w:val="00D63C3B"/>
    <w:rsid w:val="00D64A93"/>
    <w:rsid w:val="00D72A89"/>
    <w:rsid w:val="00D74EE6"/>
    <w:rsid w:val="00D851C0"/>
    <w:rsid w:val="00D87313"/>
    <w:rsid w:val="00D92177"/>
    <w:rsid w:val="00D94965"/>
    <w:rsid w:val="00D94D85"/>
    <w:rsid w:val="00D96ACE"/>
    <w:rsid w:val="00D97C50"/>
    <w:rsid w:val="00DA5253"/>
    <w:rsid w:val="00DB22A9"/>
    <w:rsid w:val="00DB2692"/>
    <w:rsid w:val="00DB6489"/>
    <w:rsid w:val="00DB75E2"/>
    <w:rsid w:val="00DC03D9"/>
    <w:rsid w:val="00DC6070"/>
    <w:rsid w:val="00DE5B19"/>
    <w:rsid w:val="00DF6E72"/>
    <w:rsid w:val="00DF6F11"/>
    <w:rsid w:val="00E22254"/>
    <w:rsid w:val="00E22D5A"/>
    <w:rsid w:val="00E23587"/>
    <w:rsid w:val="00E34EDE"/>
    <w:rsid w:val="00E53A73"/>
    <w:rsid w:val="00E53B9B"/>
    <w:rsid w:val="00E60556"/>
    <w:rsid w:val="00E61984"/>
    <w:rsid w:val="00E63517"/>
    <w:rsid w:val="00E639ED"/>
    <w:rsid w:val="00E65092"/>
    <w:rsid w:val="00E73435"/>
    <w:rsid w:val="00E861A9"/>
    <w:rsid w:val="00E87265"/>
    <w:rsid w:val="00E90F8D"/>
    <w:rsid w:val="00E937B5"/>
    <w:rsid w:val="00EA2DA8"/>
    <w:rsid w:val="00EA334A"/>
    <w:rsid w:val="00EA3AF0"/>
    <w:rsid w:val="00EA54B7"/>
    <w:rsid w:val="00EB02CA"/>
    <w:rsid w:val="00EB305A"/>
    <w:rsid w:val="00EB40A4"/>
    <w:rsid w:val="00EB64DF"/>
    <w:rsid w:val="00EB7795"/>
    <w:rsid w:val="00EC036C"/>
    <w:rsid w:val="00EC0CC5"/>
    <w:rsid w:val="00EC2176"/>
    <w:rsid w:val="00EC5FB9"/>
    <w:rsid w:val="00ED28B5"/>
    <w:rsid w:val="00ED420D"/>
    <w:rsid w:val="00EE5D0B"/>
    <w:rsid w:val="00EF084A"/>
    <w:rsid w:val="00EF3218"/>
    <w:rsid w:val="00F05286"/>
    <w:rsid w:val="00F10BBB"/>
    <w:rsid w:val="00F1591D"/>
    <w:rsid w:val="00F17502"/>
    <w:rsid w:val="00F260C5"/>
    <w:rsid w:val="00F262D3"/>
    <w:rsid w:val="00F30D7C"/>
    <w:rsid w:val="00F41A42"/>
    <w:rsid w:val="00F42DD9"/>
    <w:rsid w:val="00F560D5"/>
    <w:rsid w:val="00F563A1"/>
    <w:rsid w:val="00F60098"/>
    <w:rsid w:val="00F63E71"/>
    <w:rsid w:val="00F65F87"/>
    <w:rsid w:val="00F67A18"/>
    <w:rsid w:val="00F71F07"/>
    <w:rsid w:val="00F81452"/>
    <w:rsid w:val="00F82F9B"/>
    <w:rsid w:val="00F8780B"/>
    <w:rsid w:val="00F91299"/>
    <w:rsid w:val="00F97763"/>
    <w:rsid w:val="00FA3C45"/>
    <w:rsid w:val="00FA3F2E"/>
    <w:rsid w:val="00FC2419"/>
    <w:rsid w:val="00FC2C36"/>
    <w:rsid w:val="00FC3B16"/>
    <w:rsid w:val="00FC7AE9"/>
    <w:rsid w:val="00FD2DEF"/>
    <w:rsid w:val="00FD6465"/>
    <w:rsid w:val="00FE1EDA"/>
    <w:rsid w:val="00FE4A5D"/>
    <w:rsid w:val="00FE7424"/>
    <w:rsid w:val="00FE74F1"/>
    <w:rsid w:val="00FF0141"/>
    <w:rsid w:val="00FF41AC"/>
    <w:rsid w:val="00FF5B37"/>
    <w:rsid w:val="0439D109"/>
    <w:rsid w:val="068D6DFA"/>
    <w:rsid w:val="0D7C794E"/>
    <w:rsid w:val="1534401B"/>
    <w:rsid w:val="16516895"/>
    <w:rsid w:val="194C883C"/>
    <w:rsid w:val="194E3ED2"/>
    <w:rsid w:val="1BE9F299"/>
    <w:rsid w:val="1C09C1EA"/>
    <w:rsid w:val="1CE8EA9A"/>
    <w:rsid w:val="1FCAAF99"/>
    <w:rsid w:val="22EAB850"/>
    <w:rsid w:val="2352A5C8"/>
    <w:rsid w:val="269D3318"/>
    <w:rsid w:val="26BB8CEC"/>
    <w:rsid w:val="26D57D8A"/>
    <w:rsid w:val="2E6E7BB6"/>
    <w:rsid w:val="2E819F78"/>
    <w:rsid w:val="309F0FF5"/>
    <w:rsid w:val="36AD041A"/>
    <w:rsid w:val="389F204E"/>
    <w:rsid w:val="3C46BFA5"/>
    <w:rsid w:val="44C87E9A"/>
    <w:rsid w:val="457A2942"/>
    <w:rsid w:val="4772FDFF"/>
    <w:rsid w:val="47CC680A"/>
    <w:rsid w:val="510BC57E"/>
    <w:rsid w:val="535312D4"/>
    <w:rsid w:val="535D84D2"/>
    <w:rsid w:val="555501C6"/>
    <w:rsid w:val="56220D72"/>
    <w:rsid w:val="56B2A73C"/>
    <w:rsid w:val="56FD1894"/>
    <w:rsid w:val="570E473A"/>
    <w:rsid w:val="5CA78744"/>
    <w:rsid w:val="5EF3861D"/>
    <w:rsid w:val="62F577D4"/>
    <w:rsid w:val="630BA76D"/>
    <w:rsid w:val="63D45D19"/>
    <w:rsid w:val="6630A867"/>
    <w:rsid w:val="69E5B943"/>
    <w:rsid w:val="6D2ABFB7"/>
    <w:rsid w:val="6E76D001"/>
    <w:rsid w:val="70A33E26"/>
    <w:rsid w:val="7316B6AC"/>
    <w:rsid w:val="745B0535"/>
    <w:rsid w:val="761D2876"/>
    <w:rsid w:val="7B627DE5"/>
    <w:rsid w:val="7BE94A35"/>
    <w:rsid w:val="7F36D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9610DBEE-33CC-4768-9E63-2E1586FF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character" w:styleId="CommentReference">
    <w:name w:val="annotation reference"/>
    <w:basedOn w:val="DefaultParagraphFont"/>
    <w:uiPriority w:val="99"/>
    <w:semiHidden/>
    <w:unhideWhenUsed/>
    <w:rsid w:val="00FE74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7424"/>
  </w:style>
  <w:style w:type="character" w:customStyle="1" w:styleId="CommentTextChar">
    <w:name w:val="Comment Text Char"/>
    <w:basedOn w:val="DefaultParagraphFont"/>
    <w:link w:val="CommentText"/>
    <w:uiPriority w:val="99"/>
    <w:rsid w:val="00FE742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424"/>
    <w:rPr>
      <w:b/>
      <w:bCs/>
    </w:rPr>
  </w:style>
  <w:style w:type="paragraph" w:styleId="Revision">
    <w:name w:val="Revision"/>
    <w:hidden/>
    <w:uiPriority w:val="99"/>
    <w:semiHidden/>
    <w:rsid w:val="00A64C12"/>
  </w:style>
  <w:style w:type="paragraph" w:styleId="NormalWeb">
    <w:name w:val="Normal (Web)"/>
    <w:basedOn w:val="Normal"/>
    <w:uiPriority w:val="99"/>
    <w:semiHidden/>
    <w:unhideWhenUsed/>
    <w:rsid w:val="007F7A4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smart-manufacturing-data-platform-for-industrial-process-control--47853?srsltid=AfmBOooSiLsCD34v7p8fttJUGEa1jCk2S2b_tUQSmZ_WgXD-cpBQ0hrj&amp;utm_source=google&amp;utm_medium=article&amp;utm_campaign=REC945&amp;utm_id=REC945&amp;utm_term=MACH&amp;utm_content=Earne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quator-x-dual-method-gauge-for-shop-floor-inspection--49752?srsltid=AfmBOor8xE9J3i5RFV1EkoWxlB23nFTzl3gleem7d3mdxzHYEEu-E1wR&amp;utm_source=google&amp;utm_medium=article&amp;utm_campaign=REC945&amp;utm_id=REC945&amp;utm_term=MACH&amp;utm_content=Earned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ishaw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srsltid=AfmBOoosM5p9rEMjNnuxlbMoRR_u_QQH3Q5lU6pVFussW_dJcJTIfi7a&amp;utm_source=google&amp;utm_medium=article&amp;utm_campaign=REC945&amp;utm_id=REC945&amp;utm_term=MACH&amp;utm_content=Earne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inyurl.com/5er724cj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ishaw.com/en/additive-manufacturing-technology--43300?srsltid=AfmBOoqfLCtCP9Ae7llyK5LEQhbjrgMi79p9XXyUm8bHXO0mt8NsGVXB&amp;utm_source=google&amp;utm_medium=article&amp;utm_campaign=REC945&amp;utm_id=REC945&amp;utm_term=MACH&amp;utm_content=Earned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D4E75ADE3FE4D866D7DA281880ECE" ma:contentTypeVersion="32" ma:contentTypeDescription="Create a new document." ma:contentTypeScope="" ma:versionID="bb41c0a9fc9fc835ba95a3fe08729b2f">
  <xsd:schema xmlns:xsd="http://www.w3.org/2001/XMLSchema" xmlns:xs="http://www.w3.org/2001/XMLSchema" xmlns:p="http://schemas.microsoft.com/office/2006/metadata/properties" xmlns:ns2="09ff7513-bb54-47f2-a08f-853d003f8000" xmlns:ns3="499df6b2-a02a-4412-8336-b2ebe8c328ca" xmlns:ns4="f63ce71d-3361-41b5-bdcd-bfdd8a2958a5" targetNamespace="http://schemas.microsoft.com/office/2006/metadata/properties" ma:root="true" ma:fieldsID="be9d5c6e1eddb1679d8d84bf7a6bd0b1" ns2:_="" ns3:_="" ns4:_="">
    <xsd:import namespace="09ff7513-bb54-47f2-a08f-853d003f8000"/>
    <xsd:import namespace="499df6b2-a02a-4412-8336-b2ebe8c328ca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Thumbnail" minOccurs="0"/>
                <xsd:element ref="ns2:Year" minOccurs="0"/>
                <xsd:element ref="ns2:Theme" minOccurs="0"/>
                <xsd:element ref="ns2:Permissions" minOccurs="0"/>
                <xsd:element ref="ns2:Category" minOccurs="0"/>
                <xsd:element ref="ns2:Activity" minOccurs="0"/>
                <xsd:element ref="ns2:Product" minOccurs="0"/>
                <xsd:element ref="ns2:MediaServiceSearchProperties" minOccurs="0"/>
                <xsd:element ref="ns2:Division" minOccurs="0"/>
                <xsd:element ref="ns2:Externalsubject_x0028_s_x0029_pictured" minOccurs="0"/>
                <xsd:element ref="ns2:MediaServiceBillingMetadata" minOccurs="0"/>
                <xsd:element ref="ns2:Issu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f7513-bb54-47f2-a08f-853d003f8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default="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humbnail" ma:index="25" nillable="true" ma:displayName="Thumbnail" ma:format="Thumbnail" ma:internalName="Thumbnail">
      <xsd:simpleType>
        <xsd:restriction base="dms:Unknown"/>
      </xsd:simpleType>
    </xsd:element>
    <xsd:element name="Year" ma:index="26" nillable="true" ma:displayName="Year" ma:description="Year content published" ma:format="Dropdown" ma:internalName="Year">
      <xsd:simpleType>
        <xsd:restriction base="dms:Choice">
          <xsd:enumeration value="2021"/>
          <xsd:enumeration value="2022"/>
          <xsd:enumeration value="2023"/>
          <xsd:enumeration value="2024"/>
          <xsd:enumeration value="2025"/>
          <xsd:enumeration value="2026"/>
        </xsd:restriction>
      </xsd:simpleType>
    </xsd:element>
    <xsd:element name="Theme" ma:index="27" nillable="true" ma:displayName="Theme" ma:description="Is this linked to an event, project, campaign etc" ma:format="Dropdown" ma:internalName="Theme">
      <xsd:simpleType>
        <xsd:restriction base="dms:Choice">
          <xsd:enumeration value="People"/>
          <xsd:enumeration value="Place"/>
          <xsd:enumeration value="Product"/>
          <xsd:enumeration value="People/Product"/>
        </xsd:restriction>
      </xsd:simpleType>
    </xsd:element>
    <xsd:element name="Permissions" ma:index="28" nillable="true" ma:displayName="Permissions" ma:description="Permission for usage. &#10;Yes = specific permission obtained for pic of persons.   &#10;Check = written permission not obtained.&#10;No = permission refused or people featured no longer with company.&#10;DO NOT USE PHOTOGRAPHS OF CHILDREN UNLESS THIS COLUMN STATES YES" ma:format="Dropdown" ma:internalName="Permissions">
      <xsd:simpleType>
        <xsd:restriction base="dms:Choice">
          <xsd:enumeration value="Yes"/>
          <xsd:enumeration value="Check"/>
          <xsd:enumeration value="No"/>
        </xsd:restriction>
      </xsd:simpleType>
    </xsd:element>
    <xsd:element name="Category" ma:index="29" nillable="true" ma:displayName="Country &amp; site" ma:description="UK - green&#10;EMEA = red&#10;APAC = yellow&#10;Americas = purple&#10;" ma:format="RadioButtons" ma:internalName="Category">
      <xsd:simpleType>
        <xsd:restriction base="dms:Choice">
          <xsd:enumeration value="UK - Woodchester"/>
          <xsd:enumeration value="UK - New Mills"/>
          <xsd:enumeration value="UK - Stonehouse"/>
          <xsd:enumeration value="UK - Miskin"/>
          <xsd:enumeration value="UK - Charfield"/>
          <xsd:enumeration value="UK - Old Town"/>
          <xsd:enumeration value="UK - Exeter"/>
          <xsd:enumeration value="UK - Castle Donington"/>
          <xsd:enumeration value="UK - York"/>
          <xsd:enumeration value="UK - Edinburgh"/>
          <xsd:enumeration value="UK general"/>
          <xsd:enumeration value="USA - Ilinois"/>
          <xsd:enumeration value="USA - Chicago"/>
          <xsd:enumeration value="Mexico"/>
          <xsd:enumeration value="Brazil"/>
          <xsd:enumeration value="Canada"/>
          <xsd:enumeration value="Austria"/>
          <xsd:enumeration value="Czech Republic"/>
          <xsd:enumeration value="France"/>
          <xsd:enumeration value="Germany"/>
          <xsd:enumeration value="Holland"/>
          <xsd:enumeration value="Hungary"/>
          <xsd:enumeration value="Israel"/>
          <xsd:enumeration value="Italy"/>
          <xsd:enumeration value="Poland"/>
          <xsd:enumeration value="Slovakia"/>
          <xsd:enumeration value="Spain"/>
          <xsd:enumeration value="Sweden"/>
          <xsd:enumeration value="Switzerland"/>
          <xsd:enumeration value="Turkey"/>
          <xsd:enumeration value="Australia - Melbourne"/>
          <xsd:enumeration value="China - Shanghai"/>
          <xsd:enumeration value="Hong Kong"/>
          <xsd:enumeration value="India - Bangalore"/>
          <xsd:enumeration value="India - Vadodara"/>
          <xsd:enumeration value="India - Pune"/>
          <xsd:enumeration value="India - Chennai"/>
          <xsd:enumeration value="India - Gurgaon"/>
          <xsd:enumeration value="Indonesia"/>
          <xsd:enumeration value="Japan - Tokyo"/>
          <xsd:enumeration value="Japan - Nagoya"/>
          <xsd:enumeration value="Korea"/>
          <xsd:enumeration value="Malaysia"/>
          <xsd:enumeration value="Singapore"/>
          <xsd:enumeration value="Taiwan"/>
          <xsd:enumeration value="Thailand"/>
          <xsd:enumeration value="Vietnam"/>
          <xsd:enumeration value="Unknown"/>
        </xsd:restriction>
      </xsd:simpleType>
    </xsd:element>
    <xsd:element name="Activity" ma:index="30" nillable="true" ma:displayName="Setting" ma:format="Dropdown" ma:internalName="Activity">
      <xsd:simpleType>
        <xsd:restriction base="dms:Choice">
          <xsd:enumeration value="Warehouse"/>
          <xsd:enumeration value="Office"/>
          <xsd:enumeration value="Meeting/event"/>
          <xsd:enumeration value="Building"/>
          <xsd:enumeration value="Demo area/Lab"/>
          <xsd:enumeration value="Factory"/>
          <xsd:enumeration value="Individual"/>
          <xsd:enumeration value="Outdoors"/>
          <xsd:enumeration value="Restaurant/café"/>
        </xsd:restriction>
      </xsd:simpleType>
    </xsd:element>
    <xsd:element name="Product" ma:index="31" nillable="true" ma:displayName="Date of shoot" ma:description="Photo shoot date&#10;" ma:format="DateOnly" ma:internalName="Product">
      <xsd:simpleType>
        <xsd:restriction base="dms:DateTime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vision" ma:index="33" nillable="true" ma:displayName="Division" ma:description="Division that the photo relates to" ma:format="Dropdown" ma:internalName="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SD"/>
                    <xsd:enumeration value="NPD"/>
                    <xsd:enumeration value="MPD"/>
                    <xsd:enumeration value="CGPD"/>
                    <xsd:enumeration value="AMPD"/>
                    <xsd:enumeration value="CSD"/>
                    <xsd:enumeration value="IAPD"/>
                    <xsd:enumeration value="MDPD"/>
                    <xsd:enumeration value="EPD"/>
                    <xsd:enumeration value="LCPD"/>
                    <xsd:enumeration value="SPD"/>
                    <xsd:enumeration value="SFPD"/>
                  </xsd:restriction>
                </xsd:simpleType>
              </xsd:element>
            </xsd:sequence>
          </xsd:extension>
        </xsd:complexContent>
      </xsd:complexType>
    </xsd:element>
    <xsd:element name="Externalsubject_x0028_s_x0029_pictured" ma:index="35" nillable="true" ma:displayName="External subject(s) pictured" ma:description="Enter names of all external identifiable people pictured." ma:format="Dropdown" ma:internalName="Externalsubject_x0028_s_x0029_pictured">
      <xsd:simpleType>
        <xsd:restriction base="dms:Note">
          <xsd:maxLength value="255"/>
        </xsd:restriction>
      </xsd:simpleType>
    </xsd:element>
    <xsd:element name="MediaServiceBillingMetadata" ma:index="36" nillable="true" ma:displayName="MediaServiceBillingMetadata" ma:hidden="true" ma:internalName="MediaServiceBillingMetadata" ma:readOnly="true">
      <xsd:simpleType>
        <xsd:restriction base="dms:Note"/>
      </xsd:simpleType>
    </xsd:element>
    <xsd:element name="Issue" ma:index="37" nillable="true" ma:displayName="Issue" ma:description="Probity issue number" ma:format="Dropdown" ma:internalName="Iss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df6b2-a02a-4412-8336-b2ebe8c328c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673bdb7-7606-40d7-9298-1191310dee1e}" ma:internalName="TaxCatchAll" ma:showField="CatchAllData" ma:web="499df6b2-a02a-4412-8336-b2ebe8c328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34" ma:displayName="Subject(s) pictured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09ff7513-bb54-47f2-a08f-853d003f8000">
      <Terms xmlns="http://schemas.microsoft.com/office/infopath/2007/PartnerControls"/>
    </lcf76f155ced4ddcb4097134ff3c332f>
    <Year xmlns="09ff7513-bb54-47f2-a08f-853d003f8000" xsi:nil="true"/>
    <Permissions xmlns="09ff7513-bb54-47f2-a08f-853d003f8000" xsi:nil="true"/>
    <Activity xmlns="09ff7513-bb54-47f2-a08f-853d003f8000" xsi:nil="true"/>
    <Issue xmlns="09ff7513-bb54-47f2-a08f-853d003f8000" xsi:nil="true"/>
    <Externalsubject_x0028_s_x0029_pictured xmlns="09ff7513-bb54-47f2-a08f-853d003f8000" xsi:nil="true"/>
    <Category xmlns="09ff7513-bb54-47f2-a08f-853d003f8000" xsi:nil="true"/>
    <Division xmlns="09ff7513-bb54-47f2-a08f-853d003f8000" xsi:nil="true"/>
    <Thumbnail xmlns="09ff7513-bb54-47f2-a08f-853d003f8000" xsi:nil="true"/>
    <Theme xmlns="09ff7513-bb54-47f2-a08f-853d003f8000" xsi:nil="true"/>
    <Product xmlns="09ff7513-bb54-47f2-a08f-853d003f8000" xsi:nil="true"/>
  </documentManagement>
</p:properties>
</file>

<file path=customXml/itemProps1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3C32FD-B907-44F1-A27D-20245F6A9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ff7513-bb54-47f2-a08f-853d003f8000"/>
    <ds:schemaRef ds:uri="499df6b2-a02a-4412-8336-b2ebe8c328ca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09ff7513-bb54-47f2-a08f-853d003f80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2</Words>
  <Characters>3166</Characters>
  <Application>Microsoft Office Word</Application>
  <DocSecurity>0</DocSecurity>
  <Lines>6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678</CharactersWithSpaces>
  <SharedDoc>false</SharedDoc>
  <HLinks>
    <vt:vector size="36" baseType="variant">
      <vt:variant>
        <vt:i4>4915277</vt:i4>
      </vt:variant>
      <vt:variant>
        <vt:i4>15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1114203</vt:i4>
      </vt:variant>
      <vt:variant>
        <vt:i4>12</vt:i4>
      </vt:variant>
      <vt:variant>
        <vt:i4>0</vt:i4>
      </vt:variant>
      <vt:variant>
        <vt:i4>5</vt:i4>
      </vt:variant>
      <vt:variant>
        <vt:lpwstr>https://tinyurl.com/5er724cj</vt:lpwstr>
      </vt:variant>
      <vt:variant>
        <vt:lpwstr/>
      </vt:variant>
      <vt:variant>
        <vt:i4>458835</vt:i4>
      </vt:variant>
      <vt:variant>
        <vt:i4>9</vt:i4>
      </vt:variant>
      <vt:variant>
        <vt:i4>0</vt:i4>
      </vt:variant>
      <vt:variant>
        <vt:i4>5</vt:i4>
      </vt:variant>
      <vt:variant>
        <vt:lpwstr>https://www.renishaw.com/en/additive-manufacturing-technology--43300?srsltid=AfmBOoqfLCtCP9Ae7llyK5LEQhbjrgMi79p9XXyUm8bHXO0mt8NsGVXB&amp;utm_source=google&amp;utm_medium=article&amp;utm_campaign=REC945&amp;utm_id=REC945&amp;utm_term=MACH&amp;utm_content=Earned</vt:lpwstr>
      </vt:variant>
      <vt:variant>
        <vt:lpwstr/>
      </vt:variant>
      <vt:variant>
        <vt:i4>5898260</vt:i4>
      </vt:variant>
      <vt:variant>
        <vt:i4>6</vt:i4>
      </vt:variant>
      <vt:variant>
        <vt:i4>0</vt:i4>
      </vt:variant>
      <vt:variant>
        <vt:i4>5</vt:i4>
      </vt:variant>
      <vt:variant>
        <vt:lpwstr>https://www.renishaw.com/en/smart-manufacturing-data-platform-for-industrial-process-control--47853?srsltid=AfmBOooSiLsCD34v7p8fttJUGEa1jCk2S2b_tUQSmZ_WgXD-cpBQ0hrj&amp;utm_source=google&amp;utm_medium=article&amp;utm_campaign=REC945&amp;utm_id=REC945&amp;utm_term=MACH&amp;utm_content=Earned</vt:lpwstr>
      </vt:variant>
      <vt:variant>
        <vt:lpwstr/>
      </vt:variant>
      <vt:variant>
        <vt:i4>3604529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equator-x-dual-method-gauge-for-shop-floor-inspection--49752?srsltid=AfmBOor8xE9J3i5RFV1EkoWxlB23nFTzl3gleem7d3mdxzHYEEu-E1wR&amp;utm_source=google&amp;utm_medium=article&amp;utm_campaign=REC945&amp;utm_id=REC945&amp;utm_term=MACH&amp;utm_content=Earned</vt:lpwstr>
      </vt:variant>
      <vt:variant>
        <vt:lpwstr/>
      </vt:variant>
      <vt:variant>
        <vt:i4>1900600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renishaw-enhancing-efficiency-in-manufacturing-and-healthcare--1030?srsltid=AfmBOoosM5p9rEMjNnuxlbMoRR_u_QQH3Q5lU6pVFussW_dJcJTIfi7a&amp;utm_source=google&amp;utm_medium=article&amp;utm_campaign=REC945&amp;utm_id=REC945&amp;utm_term=MACH&amp;utm_content=Earn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9</cp:revision>
  <cp:lastPrinted>2014-11-04T04:56:00Z</cp:lastPrinted>
  <dcterms:created xsi:type="dcterms:W3CDTF">2026-03-09T10:36:00Z</dcterms:created>
  <dcterms:modified xsi:type="dcterms:W3CDTF">2026-03-09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pd24f389b9514729a06f2c8ad85709a6">
    <vt:lpwstr/>
  </property>
  <property fmtid="{D5CDD505-2E9C-101B-9397-08002B2CF9AE}" pid="5" name="docLang">
    <vt:lpwstr>en</vt:lpwstr>
  </property>
  <property fmtid="{D5CDD505-2E9C-101B-9397-08002B2CF9AE}" pid="6" name="ContentTypeId">
    <vt:lpwstr>0x010100F59D4E75ADE3FE4D866D7DA281880ECE</vt:lpwstr>
  </property>
</Properties>
</file>